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9546C1" w14:paraId="4D0B42FF" w14:textId="7A4A7824">
      <w:pPr>
        <w:pStyle w:val="Heading1"/>
      </w:pPr>
      <w:bookmarkStart w:id="0" w:name="_Hlk137114135"/>
      <w:r w:rsidRPr="009546C1">
        <w:t xml:space="preserve">VCA </w:t>
      </w:r>
      <w:bookmarkEnd w:id="0"/>
      <w:r w:rsidRPr="00FB682F" w:rsidR="00FB682F">
        <w:t>Spleen</w:t>
      </w:r>
      <w:r w:rsidR="007D143B">
        <w:t xml:space="preserve"> </w:t>
      </w:r>
      <w:r w:rsidRPr="009546C1">
        <w:t xml:space="preserve">Candidate Registration </w:t>
      </w:r>
    </w:p>
    <w:p w:rsidR="00C82225" w:rsidRPr="00801E65" w:rsidP="004079DF" w14:paraId="29A43B01" w14:textId="4ADF16B4">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Pr="009546C1" w:rsidR="009546C1">
        <w:rPr>
          <w:rFonts w:ascii="Arial" w:hAnsi="Arial" w:cs="Arial"/>
          <w:sz w:val="22"/>
          <w:szCs w:val="22"/>
        </w:rPr>
        <w:t>VCA</w:t>
      </w:r>
      <w:r w:rsidR="009546C1">
        <w:rPr>
          <w:rFonts w:ascii="Arial" w:hAnsi="Arial" w:cs="Arial"/>
          <w:sz w:val="22"/>
          <w:szCs w:val="22"/>
        </w:rPr>
        <w:t xml:space="preserve"> -</w:t>
      </w:r>
      <w:r w:rsidRPr="009546C1" w:rsidR="009546C1">
        <w:rPr>
          <w:rFonts w:ascii="Arial" w:hAnsi="Arial" w:cs="Arial"/>
          <w:sz w:val="22"/>
          <w:szCs w:val="22"/>
        </w:rPr>
        <w:t xml:space="preserve"> </w:t>
      </w:r>
      <w:r w:rsidRPr="00FB682F" w:rsidR="00FB682F">
        <w:rPr>
          <w:rFonts w:ascii="Arial" w:hAnsi="Arial" w:cs="Arial"/>
          <w:sz w:val="22"/>
          <w:szCs w:val="22"/>
        </w:rPr>
        <w:t xml:space="preserve">Spleen </w:t>
      </w:r>
      <w:r w:rsidRPr="004E490A">
        <w:rPr>
          <w:rFonts w:ascii="Arial" w:hAnsi="Arial" w:cs="Arial"/>
          <w:sz w:val="22"/>
          <w:szCs w:val="22"/>
        </w:rPr>
        <w:t xml:space="preserve">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5DFEFE3">
      <w:pPr>
        <w:pStyle w:val="Heading2"/>
      </w:pPr>
      <w:r>
        <w:t>Waitlist</w:t>
      </w:r>
      <w:r w:rsidR="00B15F8C">
        <w:t xml:space="preserve">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9546C1">
        <w:rPr>
          <w:rFonts w:ascii="Arial" w:hAnsi="Arial" w:cs="Arial"/>
          <w:b/>
          <w:bCs/>
          <w:i/>
          <w:iCs/>
          <w:color w:val="FF0000"/>
          <w:sz w:val="22"/>
          <w:szCs w:val="22"/>
        </w:rPr>
        <w:t>Note:</w:t>
      </w:r>
      <w:r w:rsidRPr="009546C1">
        <w:rPr>
          <w:rFonts w:ascii="Arial" w:hAnsi="Arial" w:cs="Arial"/>
          <w:color w:val="FF0000"/>
          <w:sz w:val="22"/>
          <w:szCs w:val="22"/>
        </w:rPr>
        <w:t xml:space="preserve"> </w:t>
      </w:r>
      <w:r w:rsidRPr="00534259">
        <w:rPr>
          <w:rFonts w:ascii="Arial" w:hAnsi="Arial" w:cs="Arial"/>
          <w:sz w:val="22"/>
          <w:szCs w:val="22"/>
        </w:rPr>
        <w:t xml:space="preserve"> 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534259" w:rsidP="004079DF" w14:paraId="657257FF" w14:textId="08E4F12D">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4079DF" w14:paraId="7AB52942"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534259" w:rsidP="00295A17" w14:paraId="09944E4C" w14:textId="413D6C65">
      <w:pPr>
        <w:pStyle w:val="Heading2"/>
      </w:pPr>
      <w:r>
        <w:t>Demographics</w:t>
      </w:r>
    </w:p>
    <w:p w:rsidR="00D45DBB" w:rsidP="00D45DBB" w14:paraId="0893BFFE"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RPr="00295A17" w:rsidP="00D45DBB" w14:paraId="554EC547" w14:textId="49F30F28">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95A17" w:rsidRPr="00295A17" w:rsidP="00D45DBB" w14:paraId="1AECF7A6" w14:textId="7043894D">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D45DBB" w:rsidP="00D45DBB" w14:paraId="401E695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3B532915">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1" w:name="_Hlk126141207"/>
      <w:r w:rsidRPr="00C724B8">
        <w:rPr>
          <w:rFonts w:ascii="Arial" w:hAnsi="Arial" w:cs="Arial"/>
          <w:sz w:val="22"/>
          <w:szCs w:val="22"/>
        </w:rPr>
        <w:t>Select one ethnicity category or select ‘Ethnicity Not Reported’ if the candidate did not self-identify.</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2"/>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1C9219A">
      <w:pPr>
        <w:pStyle w:val="Heading2"/>
      </w:pPr>
      <w:r>
        <w:t>Organ</w:t>
      </w:r>
      <w:r w:rsidRPr="0043388C">
        <w:t xml:space="preserve"> </w:t>
      </w:r>
      <w:r>
        <w:t>I</w:t>
      </w:r>
      <w:r w:rsidRPr="0043388C">
        <w:t>nformation</w:t>
      </w:r>
    </w:p>
    <w:p w:rsidR="001914D5" w:rsidRPr="001914D5" w:rsidP="001914D5" w14:paraId="74522D76"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Candidate medical urgency status</w:t>
      </w:r>
      <w:r w:rsidRPr="001914D5">
        <w:rPr>
          <w:rFonts w:ascii="Arial" w:eastAsia="Times New Roman" w:hAnsi="Arial" w:cs="Arial"/>
          <w:b/>
          <w:bCs/>
          <w:color w:val="000000"/>
        </w:rPr>
        <w:t>:</w:t>
      </w:r>
      <w:r w:rsidRPr="001914D5">
        <w:rPr>
          <w:rFonts w:ascii="Arial" w:eastAsia="Times New Roman" w:hAnsi="Arial" w:cs="Arial"/>
          <w:color w:val="000000"/>
        </w:rPr>
        <w:t> Indicate the candidate's medical urgency status. If one of the active statuses is selected, the candidate is eligible to appear on a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If temporarily inactive is selected, the candidate is non-eligible to appear on the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This is a </w:t>
      </w:r>
      <w:r w:rsidRPr="001914D5">
        <w:rPr>
          <w:rFonts w:ascii="Arial" w:eastAsia="Times New Roman" w:hAnsi="Arial" w:cs="Arial"/>
          <w:b/>
          <w:bCs/>
          <w:color w:val="000000"/>
        </w:rPr>
        <w:t>required</w:t>
      </w:r>
      <w:r w:rsidRPr="001914D5">
        <w:rPr>
          <w:rFonts w:ascii="Arial" w:eastAsia="Times New Roman" w:hAnsi="Arial" w:cs="Arial"/>
          <w:color w:val="000000"/>
        </w:rPr>
        <w:t> field.</w:t>
      </w:r>
    </w:p>
    <w:p w:rsidR="001914D5" w:rsidRPr="001914D5" w:rsidP="001914D5" w14:paraId="0FA70C6B"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Active</w:t>
      </w:r>
    </w:p>
    <w:p w:rsidR="001914D5" w:rsidRPr="001914D5" w:rsidP="001914D5" w14:paraId="169424CA"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Temporarily Inactive</w:t>
      </w:r>
    </w:p>
    <w:p w:rsidR="001914D5" w:rsidRPr="001914D5" w:rsidP="001914D5" w14:paraId="4C540A89" w14:textId="77777777">
      <w:pPr>
        <w:spacing w:after="0" w:line="240" w:lineRule="auto"/>
        <w:ind w:left="450" w:right="160"/>
        <w:rPr>
          <w:rFonts w:ascii="Arial" w:eastAsia="Times New Roman" w:hAnsi="Arial" w:cs="Arial"/>
          <w:b/>
          <w:bCs/>
          <w:color w:val="000000"/>
        </w:rPr>
      </w:pPr>
    </w:p>
    <w:p w:rsidR="001914D5" w:rsidRPr="001914D5" w:rsidP="001914D5" w14:paraId="4F25099A"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Inactive reason</w:t>
      </w:r>
      <w:r w:rsidRPr="001914D5">
        <w:rPr>
          <w:rFonts w:ascii="Arial" w:eastAsia="Times New Roman" w:hAnsi="Arial" w:cs="Arial"/>
          <w:b/>
          <w:bCs/>
          <w:color w:val="000000"/>
        </w:rPr>
        <w:t>: </w:t>
      </w:r>
      <w:r w:rsidRPr="001914D5">
        <w:rPr>
          <w:rFonts w:ascii="Arial" w:eastAsia="Times New Roman" w:hAnsi="Arial" w:cs="Arial"/>
          <w:color w:val="000000"/>
        </w:rPr>
        <w:t>Select the reason the candidate is inactive.</w:t>
      </w:r>
    </w:p>
    <w:p w:rsidR="001914D5" w:rsidRPr="001914D5" w:rsidP="000E6180" w14:paraId="5AEE3EF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annot be contacted</w:t>
      </w:r>
    </w:p>
    <w:p w:rsidR="001914D5" w:rsidRPr="001914D5" w:rsidP="000E6180" w14:paraId="00F3A59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hoice</w:t>
      </w:r>
    </w:p>
    <w:p w:rsidR="001914D5" w:rsidRPr="001914D5" w:rsidP="000E6180" w14:paraId="1E253DD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for living donor transplant only</w:t>
      </w:r>
    </w:p>
    <w:p w:rsidR="001914D5" w:rsidRPr="001914D5" w:rsidP="000E6180" w14:paraId="15C3529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work-up incomplete</w:t>
      </w:r>
    </w:p>
    <w:p w:rsidR="001914D5" w:rsidRPr="001914D5" w:rsidP="000E6180" w14:paraId="0143D073"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OVID-19 Precaution</w:t>
      </w:r>
    </w:p>
    <w:p w:rsidR="001914D5" w:rsidRPr="001914D5" w:rsidP="000E6180" w14:paraId="21A06A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appropriate substance use</w:t>
      </w:r>
    </w:p>
    <w:p w:rsidR="001914D5" w:rsidRPr="001914D5" w:rsidP="000E6180" w14:paraId="2235254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surance issues</w:t>
      </w:r>
    </w:p>
    <w:p w:rsidR="001914D5" w:rsidRPr="001914D5" w:rsidP="000E6180" w14:paraId="6BE39BF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Medical non-compliance</w:t>
      </w:r>
    </w:p>
    <w:p w:rsidR="001914D5" w:rsidRPr="001914D5" w:rsidP="000E6180" w14:paraId="15E3FD2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Physician/Surgeon unavailable</w:t>
      </w:r>
    </w:p>
    <w:p w:rsidR="001914D5" w:rsidRPr="001914D5" w:rsidP="000E6180" w14:paraId="667446B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sick</w:t>
      </w:r>
    </w:p>
    <w:p w:rsidR="001914D5" w:rsidRPr="001914D5" w:rsidP="000E6180" w14:paraId="15CAC4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well</w:t>
      </w:r>
    </w:p>
    <w:p w:rsidR="001914D5" w:rsidRPr="001914D5" w:rsidP="000E6180" w14:paraId="1EF3C8D9"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 xml:space="preserve">TX Pending </w:t>
      </w:r>
    </w:p>
    <w:p w:rsidR="001914D5" w:rsidRPr="001914D5" w:rsidP="000E6180" w14:paraId="096CE36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X'ed - removal pending UNet data correction</w:t>
      </w:r>
    </w:p>
    <w:p w:rsidR="001914D5" w:rsidRPr="001914D5" w:rsidP="000E6180" w14:paraId="315BE31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Weight currently inappropriate for transplant</w:t>
      </w:r>
    </w:p>
    <w:p w:rsidR="001914D5" w:rsidRPr="001914D5" w:rsidP="001914D5" w14:paraId="2D22F36B" w14:textId="77777777">
      <w:pPr>
        <w:spacing w:before="80" w:after="80" w:line="240" w:lineRule="auto"/>
        <w:ind w:right="160"/>
        <w:rPr>
          <w:rFonts w:ascii="Arial" w:eastAsia="Times New Roman" w:hAnsi="Arial" w:cs="Arial"/>
          <w:b/>
          <w:bCs/>
          <w:color w:val="000000"/>
        </w:rPr>
      </w:pPr>
      <w:r w:rsidRPr="001914D5">
        <w:rPr>
          <w:rFonts w:ascii="Arial" w:eastAsia="Times New Roman" w:hAnsi="Arial" w:cs="Arial"/>
          <w:b/>
          <w:bCs/>
          <w:i/>
          <w:iCs/>
          <w:color w:val="FF0000"/>
        </w:rPr>
        <w:t>Note:</w:t>
      </w:r>
      <w:r w:rsidRPr="001914D5">
        <w:rPr>
          <w:rFonts w:ascii="Arial" w:eastAsia="Times New Roman" w:hAnsi="Arial" w:cs="Arial"/>
          <w:b/>
          <w:bCs/>
          <w:color w:val="000000"/>
        </w:rPr>
        <w:t> </w:t>
      </w:r>
      <w:r w:rsidRPr="001914D5">
        <w:rPr>
          <w:rFonts w:ascii="Arial" w:eastAsia="Times New Roman" w:hAnsi="Arial" w:cs="Arial"/>
          <w:color w:val="000000"/>
        </w:rPr>
        <w:t>The inactive reason</w:t>
      </w:r>
      <w:r w:rsidRPr="001914D5">
        <w:rPr>
          <w:rFonts w:ascii="Arial" w:eastAsia="Times New Roman" w:hAnsi="Arial" w:cs="Arial"/>
          <w:b/>
          <w:bCs/>
          <w:color w:val="000000"/>
        </w:rPr>
        <w:t> TX'ed - removal pending UNet data correction </w:t>
      </w:r>
      <w:r w:rsidRPr="001914D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1914D5" w:rsidP="001914D5" w14:paraId="7204D4F2" w14:textId="3E4D8338">
      <w:pPr>
        <w:pStyle w:val="NormalWeb"/>
        <w:spacing w:before="120" w:after="120"/>
        <w:ind w:left="0"/>
        <w:rPr>
          <w:rFonts w:ascii="Arial" w:hAnsi="Arial" w:cs="Arial"/>
          <w:sz w:val="22"/>
          <w:szCs w:val="22"/>
        </w:rPr>
      </w:pPr>
      <w:r w:rsidRPr="001914D5">
        <w:rPr>
          <w:rFonts w:ascii="Arial" w:hAnsi="Arial" w:cs="Arial"/>
          <w:b/>
          <w:bCs/>
          <w:sz w:val="22"/>
          <w:szCs w:val="22"/>
          <w:u w:val="single"/>
        </w:rPr>
        <w:t xml:space="preserve">Number of previous VCA - </w:t>
      </w:r>
      <w:r w:rsidRPr="00505ECD" w:rsidR="00505ECD">
        <w:rPr>
          <w:rFonts w:ascii="Arial" w:hAnsi="Arial" w:cs="Arial"/>
          <w:b/>
          <w:bCs/>
          <w:sz w:val="22"/>
          <w:szCs w:val="22"/>
          <w:u w:val="single"/>
        </w:rPr>
        <w:t xml:space="preserve">spleen </w:t>
      </w:r>
      <w:r w:rsidRPr="001914D5">
        <w:rPr>
          <w:rFonts w:ascii="Arial" w:hAnsi="Arial" w:cs="Arial"/>
          <w:b/>
          <w:bCs/>
          <w:sz w:val="22"/>
          <w:szCs w:val="22"/>
          <w:u w:val="single"/>
        </w:rPr>
        <w:t>transplants</w:t>
      </w:r>
      <w:r>
        <w:rPr>
          <w:rFonts w:ascii="Arial" w:hAnsi="Arial" w:cs="Arial"/>
          <w:b/>
          <w:bCs/>
          <w:sz w:val="22"/>
          <w:szCs w:val="22"/>
        </w:rPr>
        <w:t xml:space="preserve">: </w:t>
      </w:r>
      <w:r w:rsidRPr="001914D5">
        <w:rPr>
          <w:rFonts w:ascii="Arial" w:hAnsi="Arial" w:cs="Arial"/>
          <w:sz w:val="22"/>
          <w:szCs w:val="22"/>
        </w:rPr>
        <w:t xml:space="preserve">Indicate the candidate's number of previous VCA </w:t>
      </w:r>
      <w:r w:rsidR="008934FE">
        <w:rPr>
          <w:rFonts w:ascii="Arial" w:hAnsi="Arial" w:cs="Arial"/>
          <w:sz w:val="22"/>
          <w:szCs w:val="22"/>
        </w:rPr>
        <w:t xml:space="preserve">- </w:t>
      </w:r>
      <w:r w:rsidRPr="00505ECD" w:rsidR="00505ECD">
        <w:rPr>
          <w:rFonts w:ascii="Arial" w:hAnsi="Arial" w:cs="Arial"/>
          <w:sz w:val="22"/>
          <w:szCs w:val="22"/>
        </w:rPr>
        <w:t xml:space="preserve">spleen </w:t>
      </w:r>
      <w:r w:rsidRPr="001914D5">
        <w:rPr>
          <w:rFonts w:ascii="Arial" w:hAnsi="Arial" w:cs="Arial"/>
          <w:sz w:val="22"/>
          <w:szCs w:val="22"/>
        </w:rPr>
        <w:t>transplants. Enter a number between 0–9. This is a </w:t>
      </w:r>
      <w:r w:rsidRPr="001914D5">
        <w:rPr>
          <w:rFonts w:ascii="Arial" w:hAnsi="Arial" w:cs="Arial"/>
          <w:b/>
          <w:bCs/>
          <w:sz w:val="22"/>
          <w:szCs w:val="22"/>
        </w:rPr>
        <w:t>required</w:t>
      </w:r>
      <w:r w:rsidRPr="001914D5">
        <w:rPr>
          <w:rFonts w:ascii="Arial" w:hAnsi="Arial" w:cs="Arial"/>
          <w:sz w:val="22"/>
          <w:szCs w:val="22"/>
        </w:rPr>
        <w:t> field.</w:t>
      </w:r>
    </w:p>
    <w:p w:rsidR="00EA0BE7" w:rsidP="00EA0BE7" w14:paraId="1B18B06E" w14:textId="5EFFA633">
      <w:pPr>
        <w:pStyle w:val="Heading2"/>
      </w:pPr>
      <w:r>
        <w:t>Clinical Data</w:t>
      </w:r>
    </w:p>
    <w:p w:rsidR="004D1B16" w:rsidP="004D1B16" w14:paraId="4ECE3F76" w14:textId="77777777">
      <w:pPr>
        <w:pStyle w:val="NormalWeb"/>
        <w:spacing w:before="120" w:after="120"/>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4D1B16" w14:paraId="6F8DD235" w14:textId="263A69E3">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4D1B16" w14:paraId="7F7C06DA"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4D1B16" w:rsidRPr="004D1B16" w:rsidP="004D1B16" w14:paraId="0653E449" w14:textId="2CBA3B2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4D1B16" w:rsidRPr="004D1B16" w:rsidP="004D1B16" w14:paraId="5B697E37"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4D1B16" w:rsidRPr="004D1B16" w:rsidP="004D1B16" w14:paraId="791BD892"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4D1B16" w:rsidRPr="004D1B16" w:rsidP="004D1B16" w14:paraId="3C505C0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50535" w:rsidRPr="00950535" w:rsidP="00950535" w14:paraId="03594168" w14:textId="5625F3EF">
      <w:pPr>
        <w:spacing w:before="80" w:after="80" w:line="240" w:lineRule="auto"/>
        <w:ind w:right="160"/>
        <w:rPr>
          <w:rFonts w:ascii="Arial" w:eastAsia="Times New Roman" w:hAnsi="Arial" w:cs="Arial"/>
          <w:b/>
          <w:bCs/>
          <w:color w:val="000000"/>
          <w:u w:val="single"/>
        </w:rPr>
      </w:pPr>
      <w:r w:rsidRPr="00950535">
        <w:rPr>
          <w:rFonts w:ascii="Arial" w:eastAsia="Times New Roman" w:hAnsi="Arial" w:cs="Arial"/>
          <w:b/>
          <w:bCs/>
          <w:color w:val="000000"/>
          <w:u w:val="single"/>
        </w:rPr>
        <w:t>H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height of the candidate at the time of listing in the appropriate space, in feet and inches or centimeters. The height must fall between 0 and 7 feet 5 inches or 1 and 225 centimeter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950535" w:rsidP="00950535" w14:paraId="122EF818" w14:textId="77777777">
      <w:pPr>
        <w:spacing w:before="80" w:after="80" w:line="240" w:lineRule="auto"/>
        <w:ind w:right="160"/>
        <w:rPr>
          <w:rFonts w:ascii="Arial" w:eastAsia="Times New Roman" w:hAnsi="Arial" w:cs="Arial"/>
          <w:color w:val="000000"/>
        </w:rPr>
      </w:pPr>
      <w:r w:rsidRPr="00950535">
        <w:rPr>
          <w:rFonts w:ascii="Arial" w:eastAsia="Times New Roman" w:hAnsi="Arial" w:cs="Arial"/>
          <w:b/>
          <w:bCs/>
          <w:color w:val="000000"/>
          <w:u w:val="single"/>
        </w:rPr>
        <w:t>W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weight of the candidate at the time of listing in the appropriate space, in pounds or kilograms. The weight must fall between 0 and 650 pounds or 0 and 295 kilogram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E05768" w:rsidRPr="00E05768" w:rsidP="00E05768" w14:paraId="73F755F5" w14:textId="0E060EAC">
      <w:pPr>
        <w:spacing w:after="0" w:line="240" w:lineRule="auto"/>
        <w:ind w:right="160"/>
        <w:rPr>
          <w:rFonts w:ascii="Arial" w:eastAsia="Times New Roman" w:hAnsi="Arial" w:cs="Arial"/>
          <w:b/>
          <w:bCs/>
          <w:color w:val="000000"/>
        </w:rPr>
      </w:pPr>
      <w:r w:rsidRPr="00E05768">
        <w:rPr>
          <w:rFonts w:ascii="Arial" w:eastAsia="Times New Roman" w:hAnsi="Arial" w:cs="Arial"/>
          <w:b/>
          <w:bCs/>
          <w:color w:val="000000"/>
          <w:u w:val="single"/>
        </w:rPr>
        <w:t>Select any additional organs the candidate may need</w:t>
      </w:r>
      <w:r>
        <w:rPr>
          <w:rFonts w:ascii="Arial" w:eastAsia="Times New Roman" w:hAnsi="Arial" w:cs="Arial"/>
          <w:b/>
          <w:bCs/>
          <w:color w:val="000000"/>
        </w:rPr>
        <w:t>:</w:t>
      </w:r>
    </w:p>
    <w:p w:rsidR="00E05768" w:rsidRPr="00E05768" w:rsidP="00E05768" w14:paraId="72A99655"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w:t>
      </w:r>
    </w:p>
    <w:p w:rsidR="00E05768" w:rsidRPr="00E05768" w:rsidP="00E05768" w14:paraId="6EF91E4E"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lung</w:t>
      </w:r>
    </w:p>
    <w:p w:rsidR="00E05768" w:rsidRPr="00E05768" w:rsidP="00E05768" w14:paraId="660C9809"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Intestine</w:t>
      </w:r>
    </w:p>
    <w:p w:rsidR="00E05768" w:rsidRPr="00E05768" w:rsidP="00E05768" w14:paraId="0C317B4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Kidney</w:t>
      </w:r>
    </w:p>
    <w:p w:rsidR="00E05768" w:rsidRPr="00E05768" w:rsidP="00E05768" w14:paraId="6153C6E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iver</w:t>
      </w:r>
    </w:p>
    <w:p w:rsidR="00E05768" w:rsidRPr="00E05768" w:rsidP="00E05768" w14:paraId="6602AA3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ung</w:t>
      </w:r>
    </w:p>
    <w:p w:rsidR="00E05768" w:rsidRPr="00E05768" w:rsidP="00E05768" w14:paraId="0F49DEF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w:t>
      </w:r>
    </w:p>
    <w:p w:rsidR="00E05768" w:rsidRPr="00E05768" w:rsidP="00E05768" w14:paraId="1FFABC4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 islets</w:t>
      </w:r>
    </w:p>
    <w:p w:rsidR="00E05768" w:rsidRPr="00E05768" w:rsidP="00E05768" w14:paraId="52BB5F58" w14:textId="72A193C8">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D80D7C">
        <w:rPr>
          <w:rFonts w:ascii="Arial" w:eastAsia="Times New Roman" w:hAnsi="Arial" w:cs="Arial"/>
          <w:b/>
          <w:bCs/>
          <w:color w:val="000000"/>
        </w:rPr>
        <w:t>-</w:t>
      </w:r>
      <w:r w:rsidRPr="00E05768">
        <w:rPr>
          <w:rFonts w:ascii="Arial" w:eastAsia="Times New Roman" w:hAnsi="Arial" w:cs="Arial"/>
          <w:b/>
          <w:bCs/>
          <w:color w:val="000000"/>
        </w:rPr>
        <w:t xml:space="preserve"> </w:t>
      </w:r>
      <w:r w:rsidR="00D80D7C">
        <w:rPr>
          <w:rFonts w:ascii="Arial" w:eastAsia="Times New Roman" w:hAnsi="Arial" w:cs="Arial"/>
          <w:b/>
          <w:bCs/>
          <w:color w:val="000000"/>
        </w:rPr>
        <w:t>abdominal wall</w:t>
      </w:r>
    </w:p>
    <w:p w:rsidR="00E05768" w:rsidRPr="00E05768" w:rsidP="00E05768" w14:paraId="7945822A" w14:textId="59859AE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085835" w:rsidR="00085835">
        <w:rPr>
          <w:rFonts w:ascii="Arial" w:eastAsia="Times New Roman" w:hAnsi="Arial" w:cs="Arial"/>
          <w:b/>
          <w:bCs/>
          <w:color w:val="000000"/>
        </w:rPr>
        <w:t>external male genitalia</w:t>
      </w:r>
    </w:p>
    <w:p w:rsidR="00E05768" w:rsidRPr="00E05768" w:rsidP="00E05768" w14:paraId="7A9F853B" w14:textId="38B4B383">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4D460A">
        <w:rPr>
          <w:rFonts w:ascii="Arial" w:eastAsia="Times New Roman" w:hAnsi="Arial" w:cs="Arial"/>
          <w:b/>
          <w:bCs/>
          <w:color w:val="000000"/>
        </w:rPr>
        <w:t>-</w:t>
      </w:r>
      <w:r w:rsidRPr="00E05768">
        <w:rPr>
          <w:rFonts w:ascii="Arial" w:eastAsia="Times New Roman" w:hAnsi="Arial" w:cs="Arial"/>
          <w:b/>
          <w:bCs/>
          <w:color w:val="000000"/>
        </w:rPr>
        <w:t xml:space="preserve"> </w:t>
      </w:r>
      <w:r w:rsidR="004D460A">
        <w:rPr>
          <w:rFonts w:ascii="Arial" w:eastAsia="Times New Roman" w:hAnsi="Arial" w:cs="Arial"/>
          <w:b/>
          <w:bCs/>
          <w:color w:val="000000"/>
        </w:rPr>
        <w:t>head and neck</w:t>
      </w:r>
    </w:p>
    <w:p w:rsidR="00E05768" w:rsidRPr="00E05768" w:rsidP="00E05768" w14:paraId="54C731ED" w14:textId="1EFAE5A4">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512A74">
        <w:rPr>
          <w:rFonts w:ascii="Arial" w:eastAsia="Times New Roman" w:hAnsi="Arial" w:cs="Arial"/>
          <w:b/>
          <w:bCs/>
          <w:color w:val="000000"/>
        </w:rPr>
        <w:t>-</w:t>
      </w:r>
      <w:r w:rsidRPr="00E05768">
        <w:rPr>
          <w:rFonts w:ascii="Arial" w:eastAsia="Times New Roman" w:hAnsi="Arial" w:cs="Arial"/>
          <w:b/>
          <w:bCs/>
          <w:color w:val="000000"/>
        </w:rPr>
        <w:t xml:space="preserve"> </w:t>
      </w:r>
      <w:r w:rsidR="00512A74">
        <w:rPr>
          <w:rFonts w:ascii="Arial" w:eastAsia="Times New Roman" w:hAnsi="Arial" w:cs="Arial"/>
          <w:b/>
          <w:bCs/>
          <w:color w:val="000000"/>
        </w:rPr>
        <w:t>lower limb</w:t>
      </w:r>
    </w:p>
    <w:p w:rsidR="00E05768" w:rsidRPr="00E05768" w:rsidP="00E05768" w14:paraId="78D336EC" w14:textId="6ADDAE4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E05768" w:rsidR="00E92DA0">
        <w:rPr>
          <w:rFonts w:ascii="Arial" w:eastAsia="Times New Roman" w:hAnsi="Arial" w:cs="Arial"/>
          <w:b/>
          <w:bCs/>
          <w:color w:val="000000"/>
        </w:rPr>
        <w:t>musculoskeletal composite graft segment</w:t>
      </w:r>
    </w:p>
    <w:p w:rsidR="00E05768" w:rsidRPr="00E05768" w:rsidP="00E05768" w14:paraId="59EEF62A" w14:textId="0AC030D6">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505ECD" w:rsidR="00505ECD">
        <w:rPr>
          <w:rFonts w:ascii="Arial" w:eastAsia="Times New Roman" w:hAnsi="Arial" w:cs="Arial"/>
          <w:b/>
          <w:bCs/>
          <w:color w:val="000000"/>
        </w:rPr>
        <w:t>other genitourinary organ</w:t>
      </w:r>
    </w:p>
    <w:p w:rsidR="00E05768" w:rsidRPr="00E05768" w:rsidP="00E05768" w14:paraId="3F66A1F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pper limb</w:t>
      </w:r>
    </w:p>
    <w:p w:rsidR="00E05768" w:rsidRPr="00E05768" w:rsidP="00E05768" w14:paraId="5F60727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terus</w:t>
      </w:r>
    </w:p>
    <w:p w:rsidR="00E05768" w:rsidRPr="00E05768" w:rsidP="00E05768" w14:paraId="12145B76"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vascularized gland</w:t>
      </w:r>
    </w:p>
    <w:p w:rsidR="009376DE" w:rsidRPr="00CB7945" w:rsidP="009376DE" w14:paraId="44A8D2A1" w14:textId="50B06C7B">
      <w:pPr>
        <w:pStyle w:val="Heading2"/>
      </w:pPr>
      <w:r>
        <w:t xml:space="preserve">HLA and </w:t>
      </w:r>
      <w:r w:rsidR="00E313EA">
        <w:t>U</w:t>
      </w:r>
      <w:r>
        <w:t xml:space="preserve">nacceptable </w:t>
      </w:r>
      <w:r w:rsidR="00E313EA">
        <w:t>A</w:t>
      </w:r>
      <w:r>
        <w:t>ntigens</w:t>
      </w:r>
    </w:p>
    <w:p w:rsidR="009376DE" w:rsidRPr="009376DE" w:rsidP="009376DE" w14:paraId="3CB0A0B0" w14:textId="0A80B509">
      <w:pPr>
        <w:spacing w:before="80" w:after="80" w:line="240" w:lineRule="auto"/>
        <w:ind w:right="160"/>
        <w:rPr>
          <w:rFonts w:ascii="Arial" w:eastAsia="Times New Roman" w:hAnsi="Arial" w:cs="Arial"/>
          <w:color w:val="000000"/>
        </w:rPr>
      </w:pPr>
      <w:r w:rsidRPr="009376DE">
        <w:rPr>
          <w:rFonts w:ascii="Arial" w:eastAsia="Times New Roman" w:hAnsi="Arial" w:cs="Arial"/>
          <w:b/>
          <w:bCs/>
          <w:color w:val="000000"/>
          <w:u w:val="single"/>
        </w:rPr>
        <w:t>HLA</w:t>
      </w:r>
      <w:r w:rsidRPr="009376DE">
        <w:rPr>
          <w:rFonts w:ascii="Arial" w:eastAsia="Times New Roman" w:hAnsi="Arial" w:cs="Arial"/>
          <w:b/>
          <w:bCs/>
          <w:color w:val="000000"/>
        </w:rPr>
        <w:t>:</w:t>
      </w:r>
      <w:r w:rsidRPr="009376DE">
        <w:rPr>
          <w:rFonts w:ascii="Arial" w:eastAsia="Times New Roman" w:hAnsi="Arial" w:cs="Arial"/>
          <w:color w:val="000000"/>
        </w:rPr>
        <w:t xml:space="preserve"> Indicate the candidate's histocompatibility antigens. </w:t>
      </w:r>
    </w:p>
    <w:p w:rsidR="009376DE" w:rsidRPr="009376DE" w:rsidP="009376DE" w14:paraId="5F115235"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Unacceptable antigens</w:t>
      </w:r>
      <w:r w:rsidRPr="009376DE">
        <w:rPr>
          <w:rFonts w:ascii="Arial" w:hAnsi="Arial" w:cs="Arial"/>
          <w:b/>
          <w:bCs/>
          <w:sz w:val="22"/>
          <w:szCs w:val="22"/>
        </w:rPr>
        <w:t>:</w:t>
      </w:r>
      <w:r w:rsidRPr="009376DE">
        <w:rPr>
          <w:rFonts w:ascii="Arial" w:hAnsi="Arial" w:cs="Arial"/>
          <w:sz w:val="22"/>
          <w:szCs w:val="22"/>
        </w:rPr>
        <w:t xml:space="preserve"> The unacceptable antigens entered are used to determine the Calculated PRA (CPRA) and to screen candidates from matches for donors with antigens listed as unacceptable. </w:t>
      </w:r>
      <w:r w:rsidRPr="009376DE">
        <w:rPr>
          <w:rFonts w:ascii="Arial" w:hAnsi="Arial" w:cs="Arial"/>
          <w:sz w:val="22"/>
          <w:szCs w:val="22"/>
        </w:rPr>
        <w:br/>
        <w:t>Select all of the unacceptable antigens and then click the "Calculate" button for the CPRA score.</w:t>
      </w:r>
    </w:p>
    <w:p w:rsidR="009376DE" w:rsidRPr="009376DE" w:rsidP="009376DE" w14:paraId="368BA607" w14:textId="77777777">
      <w:pPr>
        <w:pStyle w:val="NormalWeb"/>
        <w:shd w:val="clear" w:color="auto" w:fill="FFFFFF"/>
        <w:ind w:left="0"/>
        <w:rPr>
          <w:rFonts w:ascii="Arial" w:hAnsi="Arial" w:cs="Arial"/>
          <w:sz w:val="22"/>
          <w:szCs w:val="22"/>
        </w:rPr>
      </w:pPr>
      <w:r w:rsidRPr="009376DE">
        <w:rPr>
          <w:rFonts w:ascii="Arial" w:hAnsi="Arial" w:cs="Arial"/>
          <w:sz w:val="22"/>
          <w:szCs w:val="22"/>
        </w:rPr>
        <w:t>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9376DE" w:rsidRPr="009376DE" w:rsidP="009376DE" w14:paraId="266D2E2A"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CPRA value used for allocation per OPTN policy:</w:t>
      </w:r>
      <w:r w:rsidRPr="009376DE">
        <w:rPr>
          <w:rFonts w:ascii="Arial" w:hAnsi="Arial" w:cs="Arial"/>
          <w:sz w:val="22"/>
          <w:szCs w:val="22"/>
        </w:rPr>
        <w:t> The value rounded to the nearest one-hundredth and displayed with a % symbol. </w:t>
      </w:r>
    </w:p>
    <w:p w:rsidR="009376DE" w:rsidRPr="009376DE" w:rsidP="009376DE" w14:paraId="4590D002"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Detailed CPRA value:</w:t>
      </w:r>
      <w:r w:rsidRPr="009376DE">
        <w:rPr>
          <w:rFonts w:ascii="Arial" w:hAnsi="Arial" w:cs="Arial"/>
          <w:sz w:val="22"/>
          <w:szCs w:val="22"/>
        </w:rPr>
        <w:t> The value displayed as a decimal to 6 digits of precision.</w:t>
      </w:r>
    </w:p>
    <w:p w:rsidR="009376DE" w:rsidRPr="009376DE" w:rsidP="009376DE" w14:paraId="5F88B2E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A unacceptable antigens</w:t>
      </w:r>
      <w:r w:rsidRPr="009376DE">
        <w:rPr>
          <w:rFonts w:ascii="Arial" w:hAnsi="Arial" w:cs="Arial"/>
          <w:b/>
          <w:bCs/>
          <w:sz w:val="22"/>
          <w:szCs w:val="22"/>
        </w:rPr>
        <w:t>:</w:t>
      </w:r>
      <w:r w:rsidRPr="009376DE">
        <w:rPr>
          <w:rFonts w:ascii="Arial" w:hAnsi="Arial" w:cs="Arial"/>
          <w:sz w:val="22"/>
          <w:szCs w:val="22"/>
        </w:rPr>
        <w:t xml:space="preserve"> Select the candidate's A unacceptable antigens, if applicable. </w:t>
      </w:r>
    </w:p>
    <w:p w:rsidR="009376DE" w:rsidRPr="009376DE" w:rsidP="009376DE" w14:paraId="1A43D0B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B unacceptable antigens</w:t>
      </w:r>
      <w:r w:rsidRPr="009376DE">
        <w:rPr>
          <w:rFonts w:ascii="Arial" w:hAnsi="Arial" w:cs="Arial"/>
          <w:b/>
          <w:bCs/>
          <w:sz w:val="22"/>
          <w:szCs w:val="22"/>
        </w:rPr>
        <w:t>:</w:t>
      </w:r>
      <w:r w:rsidRPr="009376DE">
        <w:rPr>
          <w:rFonts w:ascii="Arial" w:hAnsi="Arial" w:cs="Arial"/>
          <w:sz w:val="22"/>
          <w:szCs w:val="22"/>
        </w:rPr>
        <w:t> Select the candidate's B unacceptable antigens, if applicable.</w:t>
      </w:r>
    </w:p>
    <w:p w:rsidR="009376DE" w:rsidRPr="009376DE" w:rsidP="009376DE" w14:paraId="36A9AD1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BW unacceptable antigen</w:t>
      </w:r>
      <w:r w:rsidRPr="009376DE">
        <w:rPr>
          <w:rFonts w:ascii="Arial" w:hAnsi="Arial" w:cs="Arial"/>
          <w:b/>
          <w:bCs/>
          <w:sz w:val="22"/>
          <w:szCs w:val="22"/>
        </w:rPr>
        <w:t>:</w:t>
      </w:r>
      <w:r w:rsidRPr="009376DE">
        <w:rPr>
          <w:rFonts w:ascii="Arial" w:hAnsi="Arial" w:cs="Arial"/>
          <w:sz w:val="22"/>
          <w:szCs w:val="22"/>
        </w:rPr>
        <w:t xml:space="preserve"> Select the candidate's BW unacceptable antigen, if applicable. </w:t>
      </w:r>
    </w:p>
    <w:p w:rsidR="009376DE" w:rsidRPr="009376DE" w:rsidP="009376DE" w14:paraId="2661BA8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C unacceptable antigens</w:t>
      </w:r>
      <w:r w:rsidRPr="009376DE">
        <w:rPr>
          <w:rFonts w:ascii="Arial" w:hAnsi="Arial" w:cs="Arial"/>
          <w:b/>
          <w:bCs/>
          <w:sz w:val="22"/>
          <w:szCs w:val="22"/>
        </w:rPr>
        <w:t>:</w:t>
      </w:r>
      <w:r w:rsidRPr="009376DE">
        <w:rPr>
          <w:rFonts w:ascii="Arial" w:hAnsi="Arial" w:cs="Arial"/>
          <w:sz w:val="22"/>
          <w:szCs w:val="22"/>
        </w:rPr>
        <w:t xml:space="preserve"> Select the candidate's C unacceptable antigens, if applicable. </w:t>
      </w:r>
    </w:p>
    <w:p w:rsidR="009376DE" w:rsidRPr="009376DE" w:rsidP="009376DE" w14:paraId="0E3C790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unacceptable antigens</w:t>
      </w:r>
      <w:r w:rsidRPr="009376DE">
        <w:rPr>
          <w:rFonts w:ascii="Arial" w:hAnsi="Arial" w:cs="Arial"/>
          <w:b/>
          <w:bCs/>
          <w:sz w:val="22"/>
          <w:szCs w:val="22"/>
        </w:rPr>
        <w:t>:</w:t>
      </w:r>
      <w:r w:rsidRPr="009376DE">
        <w:rPr>
          <w:rFonts w:ascii="Arial" w:hAnsi="Arial" w:cs="Arial"/>
          <w:sz w:val="22"/>
          <w:szCs w:val="22"/>
        </w:rPr>
        <w:t xml:space="preserve"> Select the candidate's DR unacceptable antigens, if applicable. </w:t>
      </w:r>
    </w:p>
    <w:p w:rsidR="009376DE" w:rsidRPr="009376DE" w:rsidP="009376DE" w14:paraId="40FAA6D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51/52/53 unacceptable antigens</w:t>
      </w:r>
      <w:r w:rsidRPr="009376DE">
        <w:rPr>
          <w:rFonts w:ascii="Arial" w:hAnsi="Arial" w:cs="Arial"/>
          <w:b/>
          <w:bCs/>
          <w:sz w:val="22"/>
          <w:szCs w:val="22"/>
        </w:rPr>
        <w:t>:</w:t>
      </w:r>
      <w:r w:rsidRPr="009376DE">
        <w:rPr>
          <w:rFonts w:ascii="Arial" w:hAnsi="Arial" w:cs="Arial"/>
          <w:sz w:val="22"/>
          <w:szCs w:val="22"/>
        </w:rPr>
        <w:t xml:space="preserve"> Select the candidate's DR 51, 52 and 53 unacceptable antigens, if applicable. </w:t>
      </w:r>
    </w:p>
    <w:p w:rsidR="009376DE" w:rsidRPr="009376DE" w:rsidP="009376DE" w14:paraId="6ADEE4D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B1 unacceptable antigens</w:t>
      </w:r>
      <w:r w:rsidRPr="009376DE">
        <w:rPr>
          <w:rFonts w:ascii="Arial" w:hAnsi="Arial" w:cs="Arial"/>
          <w:b/>
          <w:bCs/>
          <w:sz w:val="22"/>
          <w:szCs w:val="22"/>
        </w:rPr>
        <w:t>:</w:t>
      </w:r>
      <w:r w:rsidRPr="009376DE">
        <w:rPr>
          <w:rFonts w:ascii="Arial" w:hAnsi="Arial" w:cs="Arial"/>
          <w:sz w:val="22"/>
          <w:szCs w:val="22"/>
        </w:rPr>
        <w:t xml:space="preserve"> Select the candidate's DQB1 unacceptable antigens, if applicable. </w:t>
      </w:r>
    </w:p>
    <w:p w:rsidR="009376DE" w:rsidRPr="009376DE" w:rsidP="009376DE" w14:paraId="03FDCD13"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A1 unacceptable antigens</w:t>
      </w:r>
      <w:r w:rsidRPr="009376DE">
        <w:rPr>
          <w:rFonts w:ascii="Arial" w:hAnsi="Arial" w:cs="Arial"/>
          <w:b/>
          <w:bCs/>
          <w:sz w:val="22"/>
          <w:szCs w:val="22"/>
        </w:rPr>
        <w:t>:</w:t>
      </w:r>
      <w:r w:rsidRPr="009376DE">
        <w:rPr>
          <w:rFonts w:ascii="Arial" w:hAnsi="Arial" w:cs="Arial"/>
          <w:sz w:val="22"/>
          <w:szCs w:val="22"/>
        </w:rPr>
        <w:t xml:space="preserve"> Select the candidate's DQA1 unacceptable antigens, if applicable. </w:t>
      </w:r>
    </w:p>
    <w:p w:rsidR="009376DE" w:rsidRPr="009376DE" w:rsidP="009376DE" w14:paraId="3AB0F199"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antigens</w:t>
      </w:r>
      <w:r w:rsidRPr="009376DE">
        <w:rPr>
          <w:rFonts w:ascii="Arial" w:hAnsi="Arial" w:cs="Arial"/>
          <w:b/>
          <w:bCs/>
          <w:sz w:val="22"/>
          <w:szCs w:val="22"/>
        </w:rPr>
        <w:t>:</w:t>
      </w:r>
      <w:r w:rsidRPr="009376DE">
        <w:rPr>
          <w:rFonts w:ascii="Arial" w:hAnsi="Arial" w:cs="Arial"/>
          <w:sz w:val="22"/>
          <w:szCs w:val="22"/>
        </w:rPr>
        <w:t xml:space="preserve"> Select the candidate's DPB1 unacceptable antigens, if applicable. </w:t>
      </w:r>
    </w:p>
    <w:p w:rsidR="009376DE" w:rsidRPr="009376DE" w:rsidP="009376DE" w14:paraId="31314E0E"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epitopes</w:t>
      </w:r>
      <w:r w:rsidRPr="009376DE">
        <w:rPr>
          <w:rFonts w:ascii="Arial" w:hAnsi="Arial" w:cs="Arial"/>
          <w:b/>
          <w:bCs/>
          <w:sz w:val="22"/>
          <w:szCs w:val="22"/>
        </w:rPr>
        <w:t>: </w:t>
      </w:r>
      <w:r w:rsidRPr="009376DE">
        <w:rPr>
          <w:rFonts w:ascii="Arial" w:hAnsi="Arial" w:cs="Arial"/>
          <w:sz w:val="22"/>
          <w:szCs w:val="22"/>
        </w:rPr>
        <w:t xml:space="preserve">Select the candidate's DPB1 unacceptable epitopes, if applicable. </w:t>
      </w:r>
    </w:p>
    <w:p w:rsidR="009376DE" w:rsidRPr="009376DE" w:rsidP="009376DE" w14:paraId="4B8C2FE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A1 unacceptable antigens</w:t>
      </w:r>
      <w:r w:rsidRPr="009376DE">
        <w:rPr>
          <w:rFonts w:ascii="Arial" w:hAnsi="Arial" w:cs="Arial"/>
          <w:b/>
          <w:bCs/>
          <w:sz w:val="22"/>
          <w:szCs w:val="22"/>
        </w:rPr>
        <w:t>: </w:t>
      </w:r>
      <w:r w:rsidRPr="009376DE">
        <w:rPr>
          <w:rFonts w:ascii="Arial" w:hAnsi="Arial" w:cs="Arial"/>
          <w:sz w:val="22"/>
          <w:szCs w:val="22"/>
        </w:rPr>
        <w:t xml:space="preserve">Select the candidate's DPA1 unacceptable antigens, if applicable. </w:t>
      </w:r>
    </w:p>
    <w:p w:rsidR="008A23D7" w:rsidRPr="008A23D7" w:rsidP="008A23D7" w14:paraId="26621B2F" w14:textId="77777777">
      <w:pPr>
        <w:pStyle w:val="Heading2"/>
      </w:pPr>
      <w:r w:rsidRPr="008A23D7">
        <w:t>Infectious Diseases</w:t>
      </w:r>
    </w:p>
    <w:p w:rsidR="008A23D7" w:rsidRPr="008A23D7" w:rsidP="008A23D7" w14:paraId="1CB99100" w14:textId="5FBBF88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15FC65F3" w14:textId="49397861">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0EDFD08E" w14:textId="3CCC035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8A23D7" w14:paraId="3B5090AF" w14:textId="79A831B5">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E93654" w:rsidP="00E93654" w14:paraId="4818F5B9" w14:textId="53D7CDDB">
      <w:pPr>
        <w:pStyle w:val="Heading2"/>
      </w:pPr>
      <w:r w:rsidRPr="00E93654">
        <w:t>HOPE Act IRB Research</w:t>
      </w:r>
    </w:p>
    <w:p w:rsidR="00E93654" w:rsidRPr="00E93654" w:rsidP="00E93654" w14:paraId="0E673F9B" w14:textId="063DBA63">
      <w:pPr>
        <w:rPr>
          <w:rFonts w:ascii="Arial" w:hAnsi="Arial" w:cs="Arial"/>
          <w:b/>
          <w:bCs/>
        </w:rPr>
      </w:pPr>
      <w:r w:rsidRPr="00E93654">
        <w:rPr>
          <w:rFonts w:ascii="Arial" w:hAnsi="Arial" w:cs="Arial"/>
          <w:b/>
          <w:bCs/>
          <w:u w:val="single"/>
        </w:rPr>
        <w:t>Is the candidate HIV positive and willing to accept an HIV positive VCA</w:t>
      </w:r>
      <w:r w:rsidR="00801093">
        <w:rPr>
          <w:rFonts w:ascii="Arial" w:hAnsi="Arial" w:cs="Arial"/>
          <w:b/>
          <w:bCs/>
          <w:u w:val="single"/>
        </w:rPr>
        <w:t xml:space="preserve"> </w:t>
      </w:r>
      <w:r w:rsidR="00226764">
        <w:rPr>
          <w:rFonts w:ascii="Arial" w:hAnsi="Arial" w:cs="Arial"/>
          <w:b/>
          <w:bCs/>
          <w:u w:val="single"/>
        </w:rPr>
        <w:t>-</w:t>
      </w:r>
      <w:r w:rsidRPr="00E93654">
        <w:rPr>
          <w:rFonts w:ascii="Arial" w:hAnsi="Arial" w:cs="Arial"/>
          <w:b/>
          <w:bCs/>
          <w:u w:val="single"/>
        </w:rPr>
        <w:t xml:space="preserve"> </w:t>
      </w:r>
      <w:r w:rsidR="001324AC">
        <w:rPr>
          <w:rFonts w:ascii="Arial" w:hAnsi="Arial" w:cs="Arial"/>
          <w:b/>
          <w:bCs/>
          <w:u w:val="single"/>
        </w:rPr>
        <w:t>spleen</w:t>
      </w:r>
      <w:r w:rsidRPr="00E93654">
        <w:rPr>
          <w:rFonts w:ascii="Arial" w:hAnsi="Arial" w:cs="Arial"/>
          <w:b/>
          <w:bCs/>
          <w:u w:val="single"/>
        </w:rPr>
        <w:t>?</w:t>
      </w:r>
      <w:r>
        <w:rPr>
          <w:rFonts w:ascii="Arial" w:hAnsi="Arial" w:cs="Arial"/>
          <w:b/>
          <w:bCs/>
        </w:rPr>
        <w:t>:</w:t>
      </w:r>
      <w:r w:rsidRPr="00E93654">
        <w:rPr>
          <w:rFonts w:ascii="Arial" w:hAnsi="Arial" w:cs="Arial"/>
          <w:b/>
          <w:bCs/>
        </w:rPr>
        <w:t xml:space="preserve"> </w:t>
      </w:r>
      <w:r w:rsidRPr="00E93654">
        <w:rPr>
          <w:rFonts w:ascii="Arial" w:hAnsi="Arial" w:cs="Arial"/>
        </w:rPr>
        <w:t>Select</w:t>
      </w:r>
      <w:r w:rsidRPr="00E93654">
        <w:rPr>
          <w:rFonts w:ascii="Arial" w:hAnsi="Arial" w:cs="Arial"/>
          <w:b/>
          <w:bCs/>
        </w:rPr>
        <w:t> Yes </w:t>
      </w:r>
      <w:r w:rsidRPr="00E93654">
        <w:rPr>
          <w:rFonts w:ascii="Arial" w:hAnsi="Arial" w:cs="Arial"/>
        </w:rPr>
        <w:t xml:space="preserve">if the candidate is HIV positive and willing to accept an HIV positive VCA </w:t>
      </w:r>
      <w:r w:rsidR="00226764">
        <w:rPr>
          <w:rFonts w:ascii="Arial" w:hAnsi="Arial" w:cs="Arial"/>
        </w:rPr>
        <w:t xml:space="preserve">- </w:t>
      </w:r>
      <w:r w:rsidR="001324AC">
        <w:rPr>
          <w:rFonts w:ascii="Arial" w:hAnsi="Arial" w:cs="Arial"/>
        </w:rPr>
        <w:t>spleen</w:t>
      </w:r>
      <w:r w:rsidRPr="00E93654">
        <w:rPr>
          <w:rFonts w:ascii="Arial" w:hAnsi="Arial" w:cs="Arial"/>
        </w:rPr>
        <w:t>. If not, select</w:t>
      </w:r>
      <w:r w:rsidRPr="00E93654">
        <w:rPr>
          <w:rFonts w:ascii="Arial" w:hAnsi="Arial" w:cs="Arial"/>
          <w:b/>
          <w:bCs/>
        </w:rPr>
        <w:t> No</w:t>
      </w:r>
      <w:r w:rsidRPr="00E93654">
        <w:rPr>
          <w:rFonts w:ascii="Arial" w:hAnsi="Arial" w:cs="Arial"/>
        </w:rPr>
        <w:t>. This field is</w:t>
      </w:r>
      <w:r w:rsidRPr="00E93654">
        <w:rPr>
          <w:rFonts w:ascii="Arial" w:hAnsi="Arial" w:cs="Arial"/>
          <w:b/>
          <w:bCs/>
        </w:rPr>
        <w:t> required</w:t>
      </w:r>
      <w:r w:rsidRPr="00E93654">
        <w:rPr>
          <w:rFonts w:ascii="Arial" w:hAnsi="Arial" w:cs="Arial"/>
        </w:rPr>
        <w:t xml:space="preserve">. </w:t>
      </w:r>
    </w:p>
    <w:p w:rsidR="00153231" w:rsidP="00153231" w14:paraId="181F1F7B" w14:textId="4AFBB097">
      <w:pPr>
        <w:pStyle w:val="Heading2"/>
      </w:pPr>
      <w:r>
        <w:t>Donor Type</w:t>
      </w:r>
    </w:p>
    <w:p w:rsidR="006D301F" w:rsidRPr="006D301F" w:rsidP="006D301F" w14:paraId="1CF88962" w14:textId="7F00319C">
      <w:pPr>
        <w:rPr>
          <w:rFonts w:ascii="Arial" w:eastAsia="Calibri" w:hAnsi="Arial" w:cs="Arial"/>
          <w:color w:val="000000"/>
          <w:shd w:val="clear" w:color="auto" w:fill="FFFFFF"/>
        </w:rPr>
      </w:pPr>
      <w:r w:rsidRPr="006D301F">
        <w:rPr>
          <w:rFonts w:ascii="Arial" w:hAnsi="Arial" w:cs="Arial"/>
          <w:b/>
          <w:bCs/>
          <w:u w:val="single"/>
        </w:rPr>
        <w:t>Accept DCD donor?</w:t>
      </w:r>
      <w:r w:rsidRPr="006D301F">
        <w:rPr>
          <w:rFonts w:ascii="Arial" w:hAnsi="Arial" w:cs="Arial"/>
          <w:b/>
          <w:bCs/>
        </w:rPr>
        <w:t>: </w:t>
      </w:r>
      <w:r w:rsidRPr="006D301F">
        <w:rPr>
          <w:rFonts w:ascii="Arial" w:eastAsia="Calibri" w:hAnsi="Arial" w:cs="Arial"/>
          <w:color w:val="000000"/>
          <w:shd w:val="clear" w:color="auto" w:fill="FFFFFF"/>
        </w:rPr>
        <w:t>Select </w:t>
      </w:r>
      <w:r w:rsidRPr="006D301F">
        <w:rPr>
          <w:rFonts w:ascii="Arial" w:eastAsia="Calibri" w:hAnsi="Arial" w:cs="Arial"/>
          <w:b/>
          <w:bCs/>
          <w:color w:val="000000"/>
          <w:shd w:val="clear" w:color="auto" w:fill="FFFFFF"/>
        </w:rPr>
        <w:t>Yes</w:t>
      </w:r>
      <w:r w:rsidRPr="006D301F">
        <w:rPr>
          <w:rFonts w:ascii="Arial" w:eastAsia="Calibri" w:hAnsi="Arial" w:cs="Arial"/>
          <w:color w:val="000000"/>
          <w:shd w:val="clear" w:color="auto" w:fill="FFFFFF"/>
        </w:rPr>
        <w:t> if the candidate will accept a DCD (Donation after Circulatory Death)</w:t>
      </w:r>
      <w:r>
        <w:rPr>
          <w:rFonts w:ascii="Arial" w:eastAsia="Calibri" w:hAnsi="Arial" w:cs="Arial"/>
          <w:color w:val="000000"/>
          <w:shd w:val="clear" w:color="auto" w:fill="FFFFFF"/>
        </w:rPr>
        <w:t xml:space="preserve"> donor</w:t>
      </w:r>
      <w:r w:rsidRPr="006D301F">
        <w:rPr>
          <w:rFonts w:ascii="Arial" w:eastAsia="Calibri" w:hAnsi="Arial" w:cs="Arial"/>
          <w:color w:val="000000"/>
          <w:shd w:val="clear" w:color="auto" w:fill="FFFFFF"/>
        </w:rPr>
        <w:t>. If not, select </w:t>
      </w:r>
      <w:r w:rsidRPr="006D301F">
        <w:rPr>
          <w:rFonts w:ascii="Arial" w:eastAsia="Calibri" w:hAnsi="Arial" w:cs="Arial"/>
          <w:b/>
          <w:bCs/>
          <w:color w:val="000000"/>
          <w:shd w:val="clear" w:color="auto" w:fill="FFFFFF"/>
        </w:rPr>
        <w:t>No</w:t>
      </w:r>
      <w:r w:rsidRPr="006D301F">
        <w:rPr>
          <w:rFonts w:ascii="Arial" w:eastAsia="Calibri" w:hAnsi="Arial" w:cs="Arial"/>
          <w:color w:val="000000"/>
          <w:shd w:val="clear" w:color="auto" w:fill="FFFFFF"/>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D301F">
        <w:rPr>
          <w:rFonts w:ascii="Arial" w:eastAsia="Calibri" w:hAnsi="Arial" w:cs="Arial"/>
          <w:b/>
          <w:bCs/>
          <w:color w:val="000000"/>
          <w:shd w:val="clear" w:color="auto" w:fill="FFFFFF"/>
        </w:rPr>
        <w:t>required</w:t>
      </w:r>
      <w:r w:rsidRPr="006D301F">
        <w:rPr>
          <w:rFonts w:ascii="Arial" w:eastAsia="Calibri" w:hAnsi="Arial" w:cs="Arial"/>
          <w:color w:val="000000"/>
          <w:shd w:val="clear" w:color="auto" w:fill="FFFFFF"/>
        </w:rPr>
        <w:t>.</w:t>
      </w:r>
    </w:p>
    <w:p w:rsidR="000F2285" w:rsidP="000F2285" w14:paraId="0CEAC35D" w14:textId="1F9E5913">
      <w:pPr>
        <w:pStyle w:val="Heading2"/>
      </w:pPr>
      <w:r>
        <w:t>Donor Characteristics</w:t>
      </w:r>
    </w:p>
    <w:p w:rsidR="009D6CA5" w:rsidRPr="009D6CA5" w:rsidP="009D6CA5" w14:paraId="1B290671" w14:textId="7777777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age:</w:t>
      </w:r>
      <w:r w:rsidRPr="009D6CA5">
        <w:rPr>
          <w:rFonts w:ascii="Arial" w:hAnsi="Arial" w:cs="Arial"/>
          <w:sz w:val="22"/>
          <w:szCs w:val="22"/>
        </w:rPr>
        <w:t> Enter the minimum donor age that the candidate can accept. The age must fall between 0 and 99 yea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0FE8D7DF" w14:textId="7E994276">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age</w:t>
      </w:r>
      <w:r w:rsidRPr="009D6CA5">
        <w:rPr>
          <w:rFonts w:ascii="Arial" w:hAnsi="Arial" w:cs="Arial"/>
          <w:b/>
          <w:bCs/>
          <w:sz w:val="22"/>
          <w:szCs w:val="22"/>
        </w:rPr>
        <w:t>:</w:t>
      </w:r>
      <w:r w:rsidRPr="009D6CA5">
        <w:rPr>
          <w:rFonts w:ascii="Arial" w:hAnsi="Arial" w:cs="Arial"/>
          <w:sz w:val="22"/>
          <w:szCs w:val="22"/>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9D6CA5">
        <w:rPr>
          <w:rFonts w:ascii="Arial" w:hAnsi="Arial" w:cs="Arial"/>
          <w:b/>
          <w:bCs/>
          <w:sz w:val="22"/>
          <w:szCs w:val="22"/>
        </w:rPr>
        <w:t>required</w:t>
      </w:r>
      <w:r w:rsidRPr="009D6CA5">
        <w:rPr>
          <w:rFonts w:ascii="Arial" w:hAnsi="Arial" w:cs="Arial"/>
          <w:sz w:val="22"/>
          <w:szCs w:val="22"/>
        </w:rPr>
        <w:t>.</w:t>
      </w:r>
    </w:p>
    <w:p w:rsidR="009D6CA5" w:rsidP="009D6CA5" w14:paraId="7F1E7A2E" w14:textId="77777777">
      <w:pPr>
        <w:pStyle w:val="NormalWeb"/>
        <w:shd w:val="clear" w:color="auto" w:fill="FFFFFF"/>
        <w:spacing w:before="190" w:after="190"/>
        <w:ind w:left="0"/>
        <w:rPr>
          <w:rFonts w:ascii="Arial" w:hAnsi="Arial" w:cs="Arial"/>
          <w:sz w:val="22"/>
          <w:szCs w:val="22"/>
          <w:shd w:val="clear" w:color="auto" w:fill="FFFFFF"/>
        </w:rPr>
      </w:pPr>
      <w:r w:rsidRPr="009D6CA5">
        <w:rPr>
          <w:rFonts w:ascii="Arial" w:hAnsi="Arial" w:cs="Arial"/>
          <w:b/>
          <w:bCs/>
          <w:sz w:val="22"/>
          <w:szCs w:val="22"/>
          <w:u w:val="single"/>
          <w:shd w:val="clear" w:color="auto" w:fill="FFFFFF"/>
        </w:rPr>
        <w:t>Maximum acceptable donor BMI</w:t>
      </w:r>
      <w:r w:rsidRPr="009D6CA5">
        <w:rPr>
          <w:rFonts w:ascii="Arial" w:hAnsi="Arial" w:cs="Arial"/>
          <w:b/>
          <w:bCs/>
          <w:sz w:val="22"/>
          <w:szCs w:val="22"/>
          <w:shd w:val="clear" w:color="auto" w:fill="FFFFFF"/>
        </w:rPr>
        <w:t>:</w:t>
      </w:r>
      <w:r w:rsidRPr="009D6CA5">
        <w:rPr>
          <w:rFonts w:ascii="Arial" w:hAnsi="Arial" w:cs="Arial"/>
          <w:sz w:val="22"/>
          <w:szCs w:val="22"/>
          <w:shd w:val="clear" w:color="auto" w:fill="FFFFFF"/>
        </w:rPr>
        <w:t> Enter maximum donor body mass index (BMI) in kilogram-meter squared (kg/m</w:t>
      </w:r>
      <w:r w:rsidRPr="009D6CA5">
        <w:rPr>
          <w:rFonts w:ascii="Arial" w:hAnsi="Arial" w:cs="Arial"/>
          <w:smallCaps/>
          <w:sz w:val="18"/>
          <w:szCs w:val="18"/>
          <w:shd w:val="clear" w:color="auto" w:fill="FFFFFF"/>
          <w:vertAlign w:val="superscript"/>
        </w:rPr>
        <w:t>2</w:t>
      </w:r>
      <w:r w:rsidRPr="009D6CA5">
        <w:rPr>
          <w:rFonts w:ascii="Arial" w:hAnsi="Arial" w:cs="Arial"/>
          <w:sz w:val="18"/>
          <w:szCs w:val="18"/>
          <w:shd w:val="clear" w:color="auto" w:fill="FFFFFF"/>
        </w:rPr>
        <w:t>)</w:t>
      </w:r>
      <w:r w:rsidRPr="009D6CA5">
        <w:rPr>
          <w:rFonts w:ascii="Arial" w:hAnsi="Arial" w:cs="Arial"/>
          <w:sz w:val="22"/>
          <w:szCs w:val="22"/>
          <w:shd w:val="clear" w:color="auto" w:fill="FFFFFF"/>
        </w:rPr>
        <w:t> that the candidate can accept. The BMI must fall between 5.0 and 100.0 kg/m</w:t>
      </w:r>
      <w:r w:rsidRPr="009D6CA5">
        <w:rPr>
          <w:rFonts w:ascii="Arial" w:hAnsi="Arial" w:cs="Arial"/>
          <w:smallCaps/>
          <w:sz w:val="18"/>
          <w:szCs w:val="18"/>
          <w:shd w:val="clear" w:color="auto" w:fill="FFFFFF"/>
          <w:vertAlign w:val="superscript"/>
        </w:rPr>
        <w:t>2</w:t>
      </w:r>
      <w:r w:rsidRPr="009D6CA5">
        <w:rPr>
          <w:rFonts w:ascii="Arial" w:hAnsi="Arial" w:cs="Arial"/>
          <w:sz w:val="22"/>
          <w:szCs w:val="22"/>
          <w:shd w:val="clear" w:color="auto" w:fill="FFFFFF"/>
        </w:rPr>
        <w:t>.</w:t>
      </w:r>
    </w:p>
    <w:p w:rsidR="009D6CA5" w:rsidRPr="009D6CA5" w:rsidP="009D6CA5" w14:paraId="39362CDC" w14:textId="77777777">
      <w:pPr>
        <w:pStyle w:val="NormalWeb"/>
        <w:shd w:val="clear" w:color="auto" w:fill="FFFFFF"/>
        <w:spacing w:before="190" w:after="190"/>
        <w:ind w:left="0"/>
        <w:rPr>
          <w:rFonts w:ascii="Arial" w:hAnsi="Arial" w:cs="Arial"/>
          <w:b/>
          <w:bCs/>
          <w:sz w:val="22"/>
          <w:szCs w:val="22"/>
          <w:shd w:val="clear" w:color="auto" w:fill="FFFFFF"/>
        </w:rPr>
      </w:pPr>
      <w:r w:rsidRPr="009D6CA5">
        <w:rPr>
          <w:rFonts w:ascii="Arial" w:hAnsi="Arial" w:cs="Arial"/>
          <w:b/>
          <w:bCs/>
          <w:sz w:val="22"/>
          <w:szCs w:val="22"/>
          <w:u w:val="single"/>
          <w:shd w:val="clear" w:color="auto" w:fill="FFFFFF"/>
        </w:rPr>
        <w:t>Additional donor acceptance and/or exclusion criteria to display as informational to OPO</w:t>
      </w:r>
      <w:r w:rsidRPr="009D6CA5">
        <w:rPr>
          <w:rFonts w:ascii="Arial" w:hAnsi="Arial" w:cs="Arial"/>
          <w:b/>
          <w:bCs/>
          <w:sz w:val="22"/>
          <w:szCs w:val="22"/>
          <w:shd w:val="clear" w:color="auto" w:fill="FFFFFF"/>
        </w:rPr>
        <w:t xml:space="preserve">: </w:t>
      </w:r>
      <w:r w:rsidRPr="009D6CA5">
        <w:rPr>
          <w:rFonts w:ascii="Arial" w:hAnsi="Arial" w:cs="Arial"/>
          <w:sz w:val="22"/>
          <w:szCs w:val="22"/>
          <w:shd w:val="clear" w:color="auto" w:fill="FFFFFF"/>
        </w:rPr>
        <w:t>List any additional information for the candidate that will be visible to the OPO, such as if the upper extremities are above/below the elbow, if partial face, skin tone, etc.</w:t>
      </w:r>
    </w:p>
    <w:p w:rsidR="000F2285" w:rsidP="000F2285" w14:paraId="24C2E2F2" w14:textId="0019782A">
      <w:pPr>
        <w:pStyle w:val="Heading2"/>
      </w:pPr>
      <w:r>
        <w:t>Donor Clinical Data</w:t>
      </w:r>
    </w:p>
    <w:p w:rsidR="00F2466F" w:rsidRPr="00F2466F" w:rsidP="00F2466F" w14:paraId="4F8D6A0F" w14:textId="4C7DF657">
      <w:pPr>
        <w:rPr>
          <w:rFonts w:ascii="Arial" w:hAnsi="Arial" w:cs="Arial"/>
        </w:rPr>
      </w:pPr>
      <w:r w:rsidRPr="00F2466F">
        <w:rPr>
          <w:rFonts w:ascii="Arial" w:hAnsi="Arial" w:cs="Arial"/>
          <w:b/>
          <w:bCs/>
          <w:u w:val="single"/>
        </w:rPr>
        <w:t xml:space="preserve">Accept VCA </w:t>
      </w:r>
      <w:r w:rsidR="006A7C0F">
        <w:rPr>
          <w:rFonts w:ascii="Arial" w:hAnsi="Arial" w:cs="Arial"/>
          <w:b/>
          <w:bCs/>
          <w:u w:val="single"/>
        </w:rPr>
        <w:t>-</w:t>
      </w:r>
      <w:r>
        <w:rPr>
          <w:rFonts w:ascii="Arial" w:hAnsi="Arial" w:cs="Arial"/>
          <w:b/>
          <w:bCs/>
          <w:u w:val="single"/>
        </w:rPr>
        <w:t xml:space="preserve"> </w:t>
      </w:r>
      <w:r w:rsidR="00E704FA">
        <w:rPr>
          <w:rFonts w:ascii="Arial" w:hAnsi="Arial" w:cs="Arial"/>
          <w:b/>
          <w:bCs/>
          <w:u w:val="single"/>
        </w:rPr>
        <w:t>spleen</w:t>
      </w:r>
      <w:r w:rsidR="00801093">
        <w:rPr>
          <w:rFonts w:ascii="Arial" w:hAnsi="Arial" w:cs="Arial"/>
          <w:b/>
          <w:bCs/>
          <w:u w:val="single"/>
        </w:rPr>
        <w:t xml:space="preserve"> </w:t>
      </w:r>
      <w:r w:rsidRPr="00F2466F">
        <w:rPr>
          <w:rFonts w:ascii="Arial" w:hAnsi="Arial" w:cs="Arial"/>
          <w:b/>
          <w:bCs/>
          <w:u w:val="single"/>
        </w:rPr>
        <w:t>if procured by another team?</w:t>
      </w:r>
      <w:r w:rsidRPr="00F2466F">
        <w:rPr>
          <w:rFonts w:ascii="Arial" w:hAnsi="Arial" w:cs="Arial"/>
          <w:b/>
          <w:bCs/>
        </w:rPr>
        <w:t xml:space="preserve">: </w:t>
      </w:r>
      <w:r w:rsidRPr="00F2466F">
        <w:rPr>
          <w:rFonts w:ascii="Arial" w:hAnsi="Arial" w:cs="Arial"/>
        </w:rPr>
        <w:t>If the candidate will accept a VCA</w:t>
      </w:r>
      <w:r>
        <w:rPr>
          <w:rFonts w:ascii="Arial" w:hAnsi="Arial" w:cs="Arial"/>
        </w:rPr>
        <w:t xml:space="preserve"> </w:t>
      </w:r>
      <w:r w:rsidR="006A7C0F">
        <w:rPr>
          <w:rFonts w:ascii="Arial" w:hAnsi="Arial" w:cs="Arial"/>
        </w:rPr>
        <w:t>-</w:t>
      </w:r>
      <w:r>
        <w:rPr>
          <w:rFonts w:ascii="Arial" w:hAnsi="Arial" w:cs="Arial"/>
        </w:rPr>
        <w:t xml:space="preserve"> </w:t>
      </w:r>
      <w:r w:rsidR="00E704FA">
        <w:rPr>
          <w:rFonts w:ascii="Arial" w:hAnsi="Arial" w:cs="Arial"/>
        </w:rPr>
        <w:t>spleen</w:t>
      </w:r>
      <w:r w:rsidRPr="00F2466F">
        <w:rPr>
          <w:rFonts w:ascii="Arial" w:hAnsi="Arial" w:cs="Arial"/>
        </w:rPr>
        <w:t xml:space="preserve"> procured by another team, select </w:t>
      </w:r>
      <w:r w:rsidRPr="00F2466F">
        <w:rPr>
          <w:rFonts w:ascii="Arial" w:hAnsi="Arial" w:cs="Arial"/>
          <w:b/>
          <w:bCs/>
        </w:rPr>
        <w:t>Yes</w:t>
      </w:r>
      <w:r w:rsidRPr="00F2466F">
        <w:rPr>
          <w:rFonts w:ascii="Arial" w:hAnsi="Arial" w:cs="Arial"/>
        </w:rPr>
        <w:t xml:space="preserve">. If not, select </w:t>
      </w:r>
      <w:r w:rsidRPr="00F2466F">
        <w:rPr>
          <w:rFonts w:ascii="Arial" w:hAnsi="Arial" w:cs="Arial"/>
          <w:b/>
          <w:bCs/>
        </w:rPr>
        <w:t>No</w:t>
      </w:r>
      <w:r w:rsidRPr="00F2466F">
        <w:rPr>
          <w:rFonts w:ascii="Arial" w:hAnsi="Arial" w:cs="Arial"/>
        </w:rPr>
        <w:t xml:space="preserve">. This field is </w:t>
      </w:r>
      <w:r w:rsidRPr="00F2466F">
        <w:rPr>
          <w:rFonts w:ascii="Arial" w:hAnsi="Arial" w:cs="Arial"/>
          <w:b/>
          <w:bCs/>
        </w:rPr>
        <w:t>required</w:t>
      </w:r>
      <w:r w:rsidRPr="00F2466F">
        <w:rPr>
          <w:rFonts w:ascii="Arial" w:hAnsi="Arial" w:cs="Arial"/>
        </w:rPr>
        <w:t>.</w:t>
      </w:r>
    </w:p>
    <w:p w:rsidR="000F2285" w:rsidRPr="000F2285" w:rsidP="007E739E" w14:paraId="39746AD1" w14:textId="1FF6783F">
      <w:pPr>
        <w:pStyle w:val="Heading2"/>
      </w:pPr>
      <w:r>
        <w:t>Recovery</w:t>
      </w:r>
    </w:p>
    <w:p w:rsidR="00A83341" w:rsidRPr="00A83341" w:rsidP="00A83341" w14:paraId="359C439E" w14:textId="77777777">
      <w:pPr>
        <w:pStyle w:val="NormalWeb"/>
        <w:shd w:val="clear" w:color="auto" w:fill="FFFFFF"/>
        <w:ind w:left="0"/>
        <w:rPr>
          <w:rFonts w:ascii="Arial" w:hAnsi="Arial" w:cs="Arial"/>
          <w:sz w:val="22"/>
          <w:szCs w:val="22"/>
        </w:rPr>
      </w:pPr>
      <w:r w:rsidRPr="00A83341">
        <w:rPr>
          <w:rFonts w:ascii="Arial" w:hAnsi="Arial" w:cs="Arial"/>
          <w:b/>
          <w:bCs/>
          <w:sz w:val="22"/>
          <w:szCs w:val="22"/>
          <w:u w:val="single"/>
        </w:rPr>
        <w:t>Maximum nautical miles the organ or recovery team will travel</w:t>
      </w:r>
      <w:r w:rsidRPr="00A83341">
        <w:rPr>
          <w:rFonts w:ascii="Arial" w:hAnsi="Arial" w:cs="Arial"/>
          <w:b/>
          <w:bCs/>
          <w:sz w:val="22"/>
          <w:szCs w:val="22"/>
        </w:rPr>
        <w:t xml:space="preserve">: </w:t>
      </w:r>
      <w:r w:rsidRPr="00A83341">
        <w:rPr>
          <w:rFonts w:ascii="Arial" w:hAnsi="Arial" w:cs="Arial"/>
          <w:sz w:val="22"/>
          <w:szCs w:val="22"/>
        </w:rPr>
        <w:t>Enter the maximum miles the candidate's organ or recovery team will travel to obtain an organ. The number must fall between 0 and 9,999 miles. The matching system calculates mileage between the donor hospital and the recipient center based on the hospitals' zip codes. This distance is measured in nautical miles (a measure of flight distance), not in statute miles (a measurement of driving distance). This field is </w:t>
      </w:r>
      <w:r w:rsidRPr="00A83341">
        <w:rPr>
          <w:rFonts w:ascii="Arial" w:hAnsi="Arial" w:cs="Arial"/>
          <w:b/>
          <w:bCs/>
          <w:sz w:val="22"/>
          <w:szCs w:val="22"/>
        </w:rPr>
        <w:t>required</w:t>
      </w:r>
      <w:r w:rsidRPr="00A83341">
        <w:rPr>
          <w:rFonts w:ascii="Arial" w:hAnsi="Arial" w:cs="Arial"/>
          <w:sz w:val="22"/>
          <w:szCs w:val="22"/>
        </w:rPr>
        <w:t>.</w:t>
      </w:r>
    </w:p>
    <w:p w:rsidR="00A83341" w:rsidRPr="00A83341" w:rsidP="00A83341" w14:paraId="46DAD7A5" w14:textId="77777777">
      <w:pPr>
        <w:shd w:val="clear" w:color="auto" w:fill="FFFFFF"/>
        <w:spacing w:before="190" w:after="190" w:line="240" w:lineRule="auto"/>
        <w:ind w:left="630" w:right="160"/>
        <w:rPr>
          <w:rFonts w:ascii="Arial" w:eastAsia="Times New Roman" w:hAnsi="Arial" w:cs="Arial"/>
          <w:color w:val="000000"/>
        </w:rPr>
      </w:pPr>
      <w:r w:rsidRPr="00A83341">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1713"/>
        <w:gridCol w:w="1582"/>
      </w:tblGrid>
      <w:tr w14:paraId="1C1EA8F3"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48FA736"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Nautical Miles</w:t>
            </w:r>
          </w:p>
        </w:tc>
        <w:tc>
          <w:tcPr>
            <w:tcW w:w="0" w:type="auto"/>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60EAD64"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Statute Miles</w:t>
            </w:r>
          </w:p>
        </w:tc>
      </w:tr>
      <w:tr w14:paraId="2E533E9D"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F44410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87F7FB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7</w:t>
            </w:r>
          </w:p>
        </w:tc>
      </w:tr>
      <w:tr w14:paraId="36C1C6A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A95CA2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F7A0293"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 575.4</w:t>
            </w:r>
          </w:p>
        </w:tc>
      </w:tr>
      <w:tr w14:paraId="577DECFE"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2EDC07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35FD74F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150.8</w:t>
            </w:r>
          </w:p>
        </w:tc>
      </w:tr>
      <w:tr w14:paraId="52CEB08B"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14F9B95F"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B4936F8"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726.2</w:t>
            </w:r>
          </w:p>
        </w:tc>
      </w:tr>
      <w:tr w14:paraId="11D734D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E57A64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392CD34"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301.6</w:t>
            </w:r>
          </w:p>
        </w:tc>
      </w:tr>
      <w:tr w14:paraId="7B8C66B4"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0811B8C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AEA5A0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6.9</w:t>
            </w:r>
          </w:p>
        </w:tc>
      </w:tr>
    </w:tbl>
    <w:p w:rsidR="00623D14" w:rsidP="00623D14" w14:paraId="2117D01E" w14:textId="3D62E971">
      <w:pPr>
        <w:pStyle w:val="Heading2"/>
      </w:pPr>
      <w:r>
        <w:t>Verify ABO</w:t>
      </w:r>
    </w:p>
    <w:p w:rsidR="00623D14" w:rsidP="00612673" w14:paraId="71670999" w14:textId="35091902">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A83341" w:rsidP="00A83341" w14:paraId="2E2536C9" w14:textId="77777777">
      <w:pPr>
        <w:pStyle w:val="Heading2"/>
      </w:pPr>
      <w:r>
        <w:t>HIV Verification</w:t>
      </w:r>
    </w:p>
    <w:p w:rsidR="00A83341" w:rsidRPr="00FE039D" w:rsidP="00A83341" w14:paraId="64B38805" w14:textId="77777777">
      <w:pPr>
        <w:rPr>
          <w:rFonts w:ascii="Arial" w:hAnsi="Arial" w:cs="Arial"/>
        </w:rPr>
      </w:pPr>
      <w:r w:rsidRPr="00FE039D">
        <w:rPr>
          <w:rFonts w:ascii="Arial" w:hAnsi="Arial" w:cs="Arial"/>
        </w:rPr>
        <w:t>Policy requires that a second user must verify:</w:t>
      </w:r>
    </w:p>
    <w:p w:rsidR="00A83341" w:rsidRPr="00FE039D" w:rsidP="00A83341" w14:paraId="56762133" w14:textId="77777777">
      <w:pPr>
        <w:pStyle w:val="ListParagraph"/>
        <w:numPr>
          <w:ilvl w:val="0"/>
          <w:numId w:val="9"/>
        </w:numPr>
        <w:rPr>
          <w:b w:val="0"/>
          <w:bCs w:val="0"/>
        </w:rPr>
      </w:pPr>
      <w:r w:rsidRPr="00FE039D">
        <w:rPr>
          <w:b w:val="0"/>
          <w:bCs w:val="0"/>
        </w:rPr>
        <w:t>The HIV status of the candidate</w:t>
      </w:r>
    </w:p>
    <w:p w:rsidR="00A83341" w:rsidRPr="00FE039D" w:rsidP="00A83341" w14:paraId="0CE48543" w14:textId="77777777">
      <w:pPr>
        <w:pStyle w:val="ListParagraph"/>
        <w:numPr>
          <w:ilvl w:val="0"/>
          <w:numId w:val="9"/>
        </w:numPr>
        <w:rPr>
          <w:b w:val="0"/>
          <w:bCs w:val="0"/>
        </w:rPr>
      </w:pPr>
      <w:r w:rsidRPr="00FE039D">
        <w:rPr>
          <w:b w:val="0"/>
          <w:bCs w:val="0"/>
        </w:rPr>
        <w:t>The willingness of the candidate to accept an HIV positive organ</w:t>
      </w:r>
    </w:p>
    <w:p w:rsidR="00A83341" w:rsidP="00A83341" w14:paraId="35D905C0" w14:textId="03BC839A">
      <w:pPr>
        <w:rPr>
          <w:rFonts w:ascii="Arial" w:hAnsi="Arial" w:cs="Arial"/>
        </w:rPr>
      </w:pPr>
      <w:r w:rsidRPr="00FE039D">
        <w:rPr>
          <w:rFonts w:ascii="Arial" w:hAnsi="Arial" w:cs="Arial"/>
          <w:b/>
          <w:bCs/>
          <w:u w:val="single"/>
        </w:rPr>
        <w:t xml:space="preserve">Is the candidate HIV positive and willing to accept an HIV positive </w:t>
      </w:r>
      <w:r w:rsidR="00FE039D">
        <w:rPr>
          <w:rFonts w:ascii="Arial" w:hAnsi="Arial" w:cs="Arial"/>
          <w:b/>
          <w:bCs/>
          <w:u w:val="single"/>
        </w:rPr>
        <w:t xml:space="preserve">VCA </w:t>
      </w:r>
      <w:r w:rsidR="006A7C0F">
        <w:rPr>
          <w:rFonts w:ascii="Arial" w:hAnsi="Arial" w:cs="Arial"/>
          <w:b/>
          <w:bCs/>
          <w:u w:val="single"/>
        </w:rPr>
        <w:t>-</w:t>
      </w:r>
      <w:r w:rsidR="00FE039D">
        <w:rPr>
          <w:rFonts w:ascii="Arial" w:hAnsi="Arial" w:cs="Arial"/>
          <w:b/>
          <w:bCs/>
          <w:u w:val="single"/>
        </w:rPr>
        <w:t xml:space="preserve"> </w:t>
      </w:r>
      <w:r w:rsidR="00EA0946">
        <w:rPr>
          <w:rFonts w:ascii="Arial" w:hAnsi="Arial" w:cs="Arial"/>
          <w:b/>
          <w:bCs/>
          <w:u w:val="single"/>
        </w:rPr>
        <w:t>spleen</w:t>
      </w:r>
      <w:r w:rsidRPr="00FE039D">
        <w:rPr>
          <w:rFonts w:ascii="Arial" w:hAnsi="Arial" w:cs="Arial"/>
          <w:b/>
          <w:bCs/>
          <w:u w:val="single"/>
        </w:rPr>
        <w:t>?</w:t>
      </w:r>
      <w:r w:rsidRPr="00FE039D">
        <w:rPr>
          <w:rFonts w:ascii="Arial" w:hAnsi="Arial" w:cs="Arial"/>
          <w:b/>
          <w:bCs/>
        </w:rPr>
        <w:t>:</w:t>
      </w:r>
      <w:r w:rsidRPr="00FE039D">
        <w:rPr>
          <w:rFonts w:ascii="Arial" w:hAnsi="Arial" w:cs="Arial"/>
        </w:rPr>
        <w:t xml:space="preserve"> Select </w:t>
      </w:r>
      <w:r w:rsidRPr="00FE039D">
        <w:rPr>
          <w:rFonts w:ascii="Arial" w:hAnsi="Arial" w:cs="Arial"/>
          <w:b/>
          <w:bCs/>
        </w:rPr>
        <w:t>Yes</w:t>
      </w:r>
      <w:r w:rsidRPr="00FE039D">
        <w:rPr>
          <w:rFonts w:ascii="Arial" w:hAnsi="Arial" w:cs="Arial"/>
        </w:rPr>
        <w:t xml:space="preserve"> if the candidate is HIV positive and willing to accept an HIV positive </w:t>
      </w:r>
      <w:r w:rsidR="00FE039D">
        <w:rPr>
          <w:rFonts w:ascii="Arial" w:hAnsi="Arial" w:cs="Arial"/>
        </w:rPr>
        <w:t xml:space="preserve">VCA </w:t>
      </w:r>
      <w:r w:rsidR="006A7C0F">
        <w:rPr>
          <w:rFonts w:ascii="Arial" w:hAnsi="Arial" w:cs="Arial"/>
        </w:rPr>
        <w:t>-</w:t>
      </w:r>
      <w:r w:rsidR="00FE039D">
        <w:rPr>
          <w:rFonts w:ascii="Arial" w:hAnsi="Arial" w:cs="Arial"/>
        </w:rPr>
        <w:t xml:space="preserve"> </w:t>
      </w:r>
      <w:r w:rsidR="00EA0946">
        <w:rPr>
          <w:rFonts w:ascii="Arial" w:hAnsi="Arial" w:cs="Arial"/>
        </w:rPr>
        <w:t>spleen</w:t>
      </w:r>
      <w:r w:rsidRPr="00FE039D">
        <w:rPr>
          <w:rFonts w:ascii="Arial" w:hAnsi="Arial" w:cs="Arial"/>
        </w:rPr>
        <w:t>.</w:t>
      </w:r>
    </w:p>
    <w:p w:rsidR="00B93314" w:rsidP="00A83341" w14:paraId="7232AFAD" w14:textId="77777777">
      <w:pPr>
        <w:rPr>
          <w:rFonts w:ascii="Arial" w:hAnsi="Arial" w:cs="Arial"/>
        </w:rPr>
      </w:pPr>
    </w:p>
    <w:p w:rsidR="00B93314" w:rsidRPr="0039186C" w:rsidP="00B93314" w14:paraId="0B1502B9" w14:textId="15EE0221">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5037F0">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4741F7">
        <w:rPr>
          <w:rFonts w:ascii="Arial" w:hAnsi="Arial" w:cs="Arial"/>
          <w:sz w:val="22"/>
          <w:szCs w:val="22"/>
        </w:rPr>
        <w:t>average 0.27</w:t>
      </w:r>
      <w:r w:rsidR="00065E3B">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B93314" w:rsidRPr="00FE039D" w:rsidP="00A83341" w14:paraId="647C2E9C" w14:textId="77777777">
      <w:pPr>
        <w:rPr>
          <w:rFonts w:ascii="Arial" w:hAnsi="Arial" w:cs="Arial"/>
        </w:rPr>
      </w:pPr>
    </w:p>
    <w:p w:rsidR="000F2285" w:rsidRPr="00030400" w:rsidP="00030400" w14:paraId="60F6B362" w14:textId="7EE789F5">
      <w:pPr>
        <w:pStyle w:val="NormalWeb"/>
        <w:spacing w:before="120" w:after="120"/>
        <w:ind w:left="0" w:right="0"/>
        <w:rPr>
          <w:rFonts w:ascii="Arial" w:hAnsi="Arial" w:cs="Arial"/>
          <w:sz w:val="22"/>
          <w:szCs w:val="22"/>
        </w:rPr>
      </w:pPr>
    </w:p>
    <w:p w:rsidR="003A71CA" w:rsidRPr="007F3864" w:rsidP="007F3864" w14:paraId="118B5896" w14:textId="77777777">
      <w:pPr>
        <w:pStyle w:val="NormalWeb"/>
        <w:spacing w:before="120" w:after="120"/>
        <w:ind w:left="0" w:right="0"/>
        <w:rPr>
          <w:rFonts w:ascii="Arial" w:hAnsi="Arial" w:cs="Arial"/>
          <w:sz w:val="22"/>
          <w:szCs w:val="22"/>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E2073" w14:paraId="1E46C1B9" w14:textId="0B35833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6789167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E2073" w:rsidRPr="005E2073" w:rsidP="005E2073" w14:textId="5705826C">
                          <w:pPr>
                            <w:spacing w:after="0"/>
                            <w:rPr>
                              <w:rFonts w:ascii="Calibri" w:eastAsia="Calibri" w:hAnsi="Calibri" w:cs="Calibri"/>
                              <w:noProof/>
                              <w:color w:val="000000"/>
                              <w:sz w:val="20"/>
                              <w:szCs w:val="20"/>
                            </w:rPr>
                          </w:pPr>
                          <w:r w:rsidRPr="005E20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5E2073" w:rsidRPr="005E2073" w:rsidP="005E2073" w14:paraId="118C8636" w14:textId="5705826C">
                    <w:pPr>
                      <w:spacing w:after="0"/>
                      <w:rPr>
                        <w:rFonts w:ascii="Calibri" w:eastAsia="Calibri" w:hAnsi="Calibri" w:cs="Calibri"/>
                        <w:noProof/>
                        <w:color w:val="000000"/>
                        <w:sz w:val="20"/>
                        <w:szCs w:val="20"/>
                      </w:rPr>
                    </w:pPr>
                    <w:r w:rsidRPr="005E2073">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E2073" w14:paraId="7C0AF7AC" w14:textId="5EB84E6C">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50977403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E2073" w:rsidRPr="005E2073" w:rsidP="005E2073" w14:textId="4EC815CF">
                          <w:pPr>
                            <w:spacing w:after="0"/>
                            <w:rPr>
                              <w:rFonts w:ascii="Calibri" w:eastAsia="Calibri" w:hAnsi="Calibri" w:cs="Calibri"/>
                              <w:noProof/>
                              <w:color w:val="000000"/>
                              <w:sz w:val="20"/>
                              <w:szCs w:val="20"/>
                            </w:rPr>
                          </w:pPr>
                          <w:r w:rsidRPr="005E20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5E2073" w:rsidRPr="005E2073" w:rsidP="005E2073" w14:paraId="4E954014" w14:textId="4EC815CF">
                    <w:pPr>
                      <w:spacing w:after="0"/>
                      <w:rPr>
                        <w:rFonts w:ascii="Calibri" w:eastAsia="Calibri" w:hAnsi="Calibri" w:cs="Calibri"/>
                        <w:noProof/>
                        <w:color w:val="000000"/>
                        <w:sz w:val="20"/>
                        <w:szCs w:val="20"/>
                      </w:rPr>
                    </w:pPr>
                    <w:r w:rsidRPr="005E2073">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E2073" w14:paraId="2ACBBE70" w14:textId="7C0ED78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76864337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E2073" w:rsidRPr="005E2073" w:rsidP="005E2073" w14:textId="6C24F88C">
                          <w:pPr>
                            <w:spacing w:after="0"/>
                            <w:rPr>
                              <w:rFonts w:ascii="Calibri" w:eastAsia="Calibri" w:hAnsi="Calibri" w:cs="Calibri"/>
                              <w:noProof/>
                              <w:color w:val="000000"/>
                              <w:sz w:val="20"/>
                              <w:szCs w:val="20"/>
                            </w:rPr>
                          </w:pPr>
                          <w:r w:rsidRPr="005E20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5E2073" w:rsidRPr="005E2073" w:rsidP="005E2073" w14:paraId="405DDE46" w14:textId="6C24F88C">
                    <w:pPr>
                      <w:spacing w:after="0"/>
                      <w:rPr>
                        <w:rFonts w:ascii="Calibri" w:eastAsia="Calibri" w:hAnsi="Calibri" w:cs="Calibri"/>
                        <w:noProof/>
                        <w:color w:val="000000"/>
                        <w:sz w:val="20"/>
                        <w:szCs w:val="20"/>
                      </w:rPr>
                    </w:pPr>
                    <w:r w:rsidRPr="005E2073">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93314" w:rsidRPr="00B93314" w:rsidP="00B93314" w14:paraId="00D001FD" w14:textId="64B54469">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3"/>
  </w:num>
  <w:num w:numId="2" w16cid:durableId="911043637">
    <w:abstractNumId w:val="8"/>
  </w:num>
  <w:num w:numId="3" w16cid:durableId="1661732670">
    <w:abstractNumId w:val="1"/>
  </w:num>
  <w:num w:numId="4" w16cid:durableId="132872590">
    <w:abstractNumId w:val="0"/>
  </w:num>
  <w:num w:numId="5" w16cid:durableId="239289957">
    <w:abstractNumId w:val="5"/>
  </w:num>
  <w:num w:numId="6" w16cid:durableId="1775251247">
    <w:abstractNumId w:val="4"/>
  </w:num>
  <w:num w:numId="7" w16cid:durableId="1887520654">
    <w:abstractNumId w:val="6"/>
  </w:num>
  <w:num w:numId="8" w16cid:durableId="845631492">
    <w:abstractNumId w:val="7"/>
  </w:num>
  <w:num w:numId="9" w16cid:durableId="1774739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351EC"/>
    <w:rsid w:val="00055A73"/>
    <w:rsid w:val="00065E3B"/>
    <w:rsid w:val="00077764"/>
    <w:rsid w:val="00082E66"/>
    <w:rsid w:val="00085835"/>
    <w:rsid w:val="000B1EE1"/>
    <w:rsid w:val="000B755B"/>
    <w:rsid w:val="000E6180"/>
    <w:rsid w:val="000E6E5F"/>
    <w:rsid w:val="000F2285"/>
    <w:rsid w:val="001324AC"/>
    <w:rsid w:val="00153231"/>
    <w:rsid w:val="00155877"/>
    <w:rsid w:val="001914D5"/>
    <w:rsid w:val="001A539B"/>
    <w:rsid w:val="001D022C"/>
    <w:rsid w:val="001F169A"/>
    <w:rsid w:val="00202EDF"/>
    <w:rsid w:val="0021392A"/>
    <w:rsid w:val="0021700F"/>
    <w:rsid w:val="00226764"/>
    <w:rsid w:val="002324B5"/>
    <w:rsid w:val="002732E3"/>
    <w:rsid w:val="002819E0"/>
    <w:rsid w:val="00285B66"/>
    <w:rsid w:val="00286ECD"/>
    <w:rsid w:val="002936A5"/>
    <w:rsid w:val="00295A17"/>
    <w:rsid w:val="002C1605"/>
    <w:rsid w:val="002D4BEE"/>
    <w:rsid w:val="002E4720"/>
    <w:rsid w:val="002F4766"/>
    <w:rsid w:val="003068D6"/>
    <w:rsid w:val="00313ED5"/>
    <w:rsid w:val="00335BB2"/>
    <w:rsid w:val="0034354B"/>
    <w:rsid w:val="0035177B"/>
    <w:rsid w:val="00364E43"/>
    <w:rsid w:val="003658A6"/>
    <w:rsid w:val="0038276B"/>
    <w:rsid w:val="0039186C"/>
    <w:rsid w:val="00394B04"/>
    <w:rsid w:val="003A4999"/>
    <w:rsid w:val="003A71CA"/>
    <w:rsid w:val="003A7568"/>
    <w:rsid w:val="003D40C8"/>
    <w:rsid w:val="003F1747"/>
    <w:rsid w:val="003F52A7"/>
    <w:rsid w:val="003F6D4E"/>
    <w:rsid w:val="00406691"/>
    <w:rsid w:val="004079DF"/>
    <w:rsid w:val="00413F2E"/>
    <w:rsid w:val="00432D8D"/>
    <w:rsid w:val="004337AC"/>
    <w:rsid w:val="0043388C"/>
    <w:rsid w:val="00440FE7"/>
    <w:rsid w:val="004741F7"/>
    <w:rsid w:val="00490280"/>
    <w:rsid w:val="004A353B"/>
    <w:rsid w:val="004D03DC"/>
    <w:rsid w:val="004D1B16"/>
    <w:rsid w:val="004D460A"/>
    <w:rsid w:val="004E490A"/>
    <w:rsid w:val="004F6BF6"/>
    <w:rsid w:val="005037F0"/>
    <w:rsid w:val="00505ECD"/>
    <w:rsid w:val="00512A74"/>
    <w:rsid w:val="00534259"/>
    <w:rsid w:val="005461C7"/>
    <w:rsid w:val="005523D3"/>
    <w:rsid w:val="00562510"/>
    <w:rsid w:val="00595095"/>
    <w:rsid w:val="005C256A"/>
    <w:rsid w:val="005C4FE9"/>
    <w:rsid w:val="005E2073"/>
    <w:rsid w:val="005E78DE"/>
    <w:rsid w:val="005F4A33"/>
    <w:rsid w:val="005F6AFF"/>
    <w:rsid w:val="00612673"/>
    <w:rsid w:val="00623D14"/>
    <w:rsid w:val="00630E3E"/>
    <w:rsid w:val="006502E9"/>
    <w:rsid w:val="00652FCD"/>
    <w:rsid w:val="006665BF"/>
    <w:rsid w:val="006668F7"/>
    <w:rsid w:val="00680BF5"/>
    <w:rsid w:val="006A7C0F"/>
    <w:rsid w:val="006B3AC7"/>
    <w:rsid w:val="006C1976"/>
    <w:rsid w:val="006D301F"/>
    <w:rsid w:val="006E454B"/>
    <w:rsid w:val="006E5083"/>
    <w:rsid w:val="0070558F"/>
    <w:rsid w:val="007157CA"/>
    <w:rsid w:val="00716F45"/>
    <w:rsid w:val="00727B92"/>
    <w:rsid w:val="00734B6C"/>
    <w:rsid w:val="00743412"/>
    <w:rsid w:val="00754079"/>
    <w:rsid w:val="007A2084"/>
    <w:rsid w:val="007C37DE"/>
    <w:rsid w:val="007D0970"/>
    <w:rsid w:val="007D143B"/>
    <w:rsid w:val="007E739E"/>
    <w:rsid w:val="007F3864"/>
    <w:rsid w:val="00801093"/>
    <w:rsid w:val="00801E65"/>
    <w:rsid w:val="00803A25"/>
    <w:rsid w:val="008110E1"/>
    <w:rsid w:val="00811634"/>
    <w:rsid w:val="00811D5E"/>
    <w:rsid w:val="00815AE3"/>
    <w:rsid w:val="00845EDC"/>
    <w:rsid w:val="00860B38"/>
    <w:rsid w:val="00863266"/>
    <w:rsid w:val="00890370"/>
    <w:rsid w:val="008934FE"/>
    <w:rsid w:val="0089700D"/>
    <w:rsid w:val="008A23D7"/>
    <w:rsid w:val="008A615D"/>
    <w:rsid w:val="008A7A1F"/>
    <w:rsid w:val="008B1D6B"/>
    <w:rsid w:val="008B5C13"/>
    <w:rsid w:val="008E1D08"/>
    <w:rsid w:val="008E2A75"/>
    <w:rsid w:val="009376DE"/>
    <w:rsid w:val="00943BFF"/>
    <w:rsid w:val="009476F2"/>
    <w:rsid w:val="0094799D"/>
    <w:rsid w:val="0095024C"/>
    <w:rsid w:val="00950535"/>
    <w:rsid w:val="009546C1"/>
    <w:rsid w:val="009777B7"/>
    <w:rsid w:val="00986556"/>
    <w:rsid w:val="009A1A2D"/>
    <w:rsid w:val="009B0F80"/>
    <w:rsid w:val="009D4896"/>
    <w:rsid w:val="009D6CA5"/>
    <w:rsid w:val="009E0356"/>
    <w:rsid w:val="009F687B"/>
    <w:rsid w:val="00A22963"/>
    <w:rsid w:val="00A24095"/>
    <w:rsid w:val="00A3013C"/>
    <w:rsid w:val="00A34C36"/>
    <w:rsid w:val="00A41563"/>
    <w:rsid w:val="00A83341"/>
    <w:rsid w:val="00AE71A1"/>
    <w:rsid w:val="00B15F8C"/>
    <w:rsid w:val="00B17C6A"/>
    <w:rsid w:val="00B33DA6"/>
    <w:rsid w:val="00B70EB6"/>
    <w:rsid w:val="00B719A5"/>
    <w:rsid w:val="00B93314"/>
    <w:rsid w:val="00BA6DF2"/>
    <w:rsid w:val="00BA7BD8"/>
    <w:rsid w:val="00BC0AC1"/>
    <w:rsid w:val="00BC22E0"/>
    <w:rsid w:val="00BE57E7"/>
    <w:rsid w:val="00C0347F"/>
    <w:rsid w:val="00C17F60"/>
    <w:rsid w:val="00C724B8"/>
    <w:rsid w:val="00C82225"/>
    <w:rsid w:val="00C91276"/>
    <w:rsid w:val="00C94B37"/>
    <w:rsid w:val="00C94E90"/>
    <w:rsid w:val="00C9791F"/>
    <w:rsid w:val="00CA29B6"/>
    <w:rsid w:val="00CB7945"/>
    <w:rsid w:val="00CF4603"/>
    <w:rsid w:val="00D303A1"/>
    <w:rsid w:val="00D45DBB"/>
    <w:rsid w:val="00D460C3"/>
    <w:rsid w:val="00D517A0"/>
    <w:rsid w:val="00D646E5"/>
    <w:rsid w:val="00D716A0"/>
    <w:rsid w:val="00D76166"/>
    <w:rsid w:val="00D80D7C"/>
    <w:rsid w:val="00D91D0D"/>
    <w:rsid w:val="00DA302E"/>
    <w:rsid w:val="00DC104C"/>
    <w:rsid w:val="00DC7F4C"/>
    <w:rsid w:val="00E05768"/>
    <w:rsid w:val="00E223C1"/>
    <w:rsid w:val="00E313EA"/>
    <w:rsid w:val="00E46722"/>
    <w:rsid w:val="00E5377F"/>
    <w:rsid w:val="00E63655"/>
    <w:rsid w:val="00E656B1"/>
    <w:rsid w:val="00E704FA"/>
    <w:rsid w:val="00E70B43"/>
    <w:rsid w:val="00E70C74"/>
    <w:rsid w:val="00E92825"/>
    <w:rsid w:val="00E92DA0"/>
    <w:rsid w:val="00E93654"/>
    <w:rsid w:val="00E9440B"/>
    <w:rsid w:val="00EA0946"/>
    <w:rsid w:val="00EA0BE7"/>
    <w:rsid w:val="00EA3954"/>
    <w:rsid w:val="00EA4DC3"/>
    <w:rsid w:val="00EB3AFC"/>
    <w:rsid w:val="00EB5CE2"/>
    <w:rsid w:val="00EC5ED2"/>
    <w:rsid w:val="00ED2A92"/>
    <w:rsid w:val="00F15A57"/>
    <w:rsid w:val="00F2466F"/>
    <w:rsid w:val="00FB682F"/>
    <w:rsid w:val="00FD655F"/>
    <w:rsid w:val="00FE039D"/>
    <w:rsid w:val="00FE7633"/>
    <w:rsid w:val="00FF5DDF"/>
  </w:rsids>
  <w:docVars>
    <w:docVar w:name="__Grammarly_42___1" w:val="H4sIAAAAAAAEAKtWcslP9kxRslIyNDYyNzOytDQ2NrQwMDCxNDFR0lEKTi0uzszPAykwMqkFACtHOHE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9E03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356"/>
  </w:style>
  <w:style w:type="paragraph" w:styleId="Footer">
    <w:name w:val="footer"/>
    <w:basedOn w:val="Normal"/>
    <w:link w:val="FooterChar"/>
    <w:uiPriority w:val="99"/>
    <w:unhideWhenUsed/>
    <w:rsid w:val="009E03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356"/>
  </w:style>
  <w:style w:type="character" w:customStyle="1" w:styleId="normaltextrun">
    <w:name w:val="normaltextrun"/>
    <w:basedOn w:val="DefaultParagraphFont"/>
    <w:rsid w:val="00B93314"/>
  </w:style>
  <w:style w:type="character" w:customStyle="1" w:styleId="eop">
    <w:name w:val="eop"/>
    <w:basedOn w:val="DefaultParagraphFont"/>
    <w:rsid w:val="00B933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18</_dlc_DocId>
    <_dlc_DocIdUrl xmlns="dae0f925-a78b-4f93-b0e5-451dcac5f217">
      <Url>https://nih.sharepoint.com/sites/HRSA-HSB/Team/dot/_layouts/15/DocIdRedir.aspx?ID=QPVJESM53SK4-1767020924-73118</Url>
      <Description>QPVJESM53SK4-1767020924-7311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CDE07A-ED0F-457D-BA73-EBB05E138829}">
  <ds:schemaRefs/>
</ds:datastoreItem>
</file>

<file path=customXml/itemProps2.xml><?xml version="1.0" encoding="utf-8"?>
<ds:datastoreItem xmlns:ds="http://schemas.openxmlformats.org/officeDocument/2006/customXml" ds:itemID="{C9D0D1BA-0C4A-467D-AE38-18736A2A6297}">
  <ds:schemaRefs/>
</ds:datastoreItem>
</file>

<file path=customXml/itemProps3.xml><?xml version="1.0" encoding="utf-8"?>
<ds:datastoreItem xmlns:ds="http://schemas.openxmlformats.org/officeDocument/2006/customXml" ds:itemID="{7DAE2BC2-0DF1-43A0-A260-857443FC4A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774E1B-DA0C-4890-824B-3664CD7C30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33</Words>
  <Characters>13299</Characters>
  <Application>Microsoft Office Word</Application>
  <DocSecurity>0</DocSecurity>
  <Lines>110</Lines>
  <Paragraphs>31</Paragraphs>
  <ScaleCrop>false</ScaleCrop>
  <Company/>
  <LinksUpToDate>false</LinksUpToDate>
  <CharactersWithSpaces>1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5: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dd0912f,ff7b3df,1e6288d0</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3baaab5e-88d2-4ac3-8eee-e17a53f9bbdb</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40:00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1846e8ed-4c36-4e20-b75a-df8401093f11</vt:lpwstr>
  </property>
</Properties>
</file>